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18D8E7" w14:textId="77777777" w:rsidR="009270BB" w:rsidRDefault="009270BB" w:rsidP="0082512C">
      <w:pPr>
        <w:spacing w:line="312" w:lineRule="auto"/>
        <w:rPr>
          <w:rFonts w:ascii="Montserrat Light" w:hAnsi="Montserrat Light"/>
          <w:color w:val="FF0000"/>
          <w:sz w:val="36"/>
          <w:szCs w:val="36"/>
          <w:lang w:val="en-US"/>
        </w:rPr>
      </w:pPr>
    </w:p>
    <w:p w14:paraId="6AF4CB47" w14:textId="49A9D009" w:rsidR="002A20DC" w:rsidRPr="001F5863" w:rsidRDefault="001F5863" w:rsidP="0082512C">
      <w:pPr>
        <w:spacing w:line="312" w:lineRule="auto"/>
        <w:rPr>
          <w:rFonts w:ascii="Montserrat Light" w:hAnsi="Montserrat Light"/>
          <w:color w:val="FF0000"/>
          <w:sz w:val="36"/>
          <w:szCs w:val="36"/>
          <w:lang w:val="en-US"/>
        </w:rPr>
      </w:pPr>
      <w:r w:rsidRPr="00AA4823">
        <w:rPr>
          <w:rFonts w:ascii="Montserrat Light" w:hAnsi="Montserrat Light"/>
          <w:noProof/>
        </w:rPr>
        <w:drawing>
          <wp:anchor distT="0" distB="0" distL="114300" distR="114300" simplePos="0" relativeHeight="251659264" behindDoc="0" locked="0" layoutInCell="1" allowOverlap="1" wp14:anchorId="56B73D66" wp14:editId="3B6E58DD">
            <wp:simplePos x="0" y="0"/>
            <wp:positionH relativeFrom="page">
              <wp:align>left</wp:align>
            </wp:positionH>
            <wp:positionV relativeFrom="paragraph">
              <wp:posOffset>-722977</wp:posOffset>
            </wp:positionV>
            <wp:extent cx="2705331" cy="442511"/>
            <wp:effectExtent l="0" t="0" r="0" b="0"/>
            <wp:wrapNone/>
            <wp:docPr id="20" name="Afbeelding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331" cy="44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A1E567" w14:textId="3094554A" w:rsidR="00387D75" w:rsidRPr="001F5863" w:rsidRDefault="002171EB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  <w:r w:rsidRPr="001F5863">
        <w:rPr>
          <w:rFonts w:ascii="Montserrat Light" w:hAnsi="Montserrat Light"/>
          <w:color w:val="FF0000"/>
          <w:sz w:val="36"/>
          <w:szCs w:val="36"/>
          <w:lang w:val="en-US"/>
        </w:rPr>
        <w:t xml:space="preserve"> </w:t>
      </w:r>
    </w:p>
    <w:p w14:paraId="7BF41B2C" w14:textId="4AA8D9BC" w:rsidR="008E7635" w:rsidRPr="001F5863" w:rsidRDefault="008E7635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6E49BCD4" w14:textId="55911C99" w:rsidR="00C068CB" w:rsidRPr="001F5863" w:rsidRDefault="00C068CB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289DAD5E" w14:textId="5243463D" w:rsidR="00C068CB" w:rsidRPr="001F5863" w:rsidRDefault="00C068CB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204E5071" w14:textId="6B3E5456" w:rsidR="0082512C" w:rsidRPr="001F5863" w:rsidRDefault="0082512C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69D487A1" w14:textId="217CAE45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19641238" w14:textId="5B1F6A64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2F1BA2F2" w14:textId="6976E287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5246E505" w14:textId="4447EBFB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04CCD91F" w14:textId="55FFF21E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41B227BE" w14:textId="77777777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2DBA9C48" w14:textId="4AF65180" w:rsidR="002A20DC" w:rsidRPr="001F5863" w:rsidRDefault="002A20DC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788A39B3" w14:textId="605C7C4F" w:rsidR="00806BCB" w:rsidRPr="001F5863" w:rsidRDefault="00061608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SemiBold" w:hAnsi="Montserrat SemiBold"/>
          <w:sz w:val="32"/>
          <w:szCs w:val="32"/>
          <w:lang w:val="en-US"/>
        </w:rPr>
      </w:pPr>
      <w:r w:rsidRPr="001F5863">
        <w:rPr>
          <w:rFonts w:ascii="Montserrat SemiBold" w:hAnsi="Montserrat SemiBold"/>
          <w:sz w:val="32"/>
          <w:szCs w:val="32"/>
          <w:lang w:val="en-US"/>
        </w:rPr>
        <w:t>Development Report</w:t>
      </w:r>
      <w:r w:rsidR="00806BCB" w:rsidRPr="001F5863">
        <w:rPr>
          <w:rFonts w:ascii="Montserrat SemiBold" w:hAnsi="Montserrat SemiBold"/>
          <w:sz w:val="32"/>
          <w:szCs w:val="32"/>
          <w:lang w:val="en-US"/>
        </w:rPr>
        <w:t xml:space="preserve"> </w:t>
      </w:r>
      <w:r w:rsidR="007D180D" w:rsidRPr="001F5863">
        <w:rPr>
          <w:rFonts w:ascii="Montserrat SemiBold" w:hAnsi="Montserrat SemiBold"/>
          <w:sz w:val="32"/>
          <w:szCs w:val="32"/>
          <w:lang w:val="en-US"/>
        </w:rPr>
        <w:t>MCP</w:t>
      </w:r>
      <w:r w:rsidR="00C567A2" w:rsidRPr="001F5863">
        <w:rPr>
          <w:rFonts w:ascii="Montserrat SemiBold" w:hAnsi="Montserrat SemiBold"/>
          <w:sz w:val="32"/>
          <w:szCs w:val="32"/>
          <w:lang w:val="en-US"/>
        </w:rPr>
        <w:t xml:space="preserve"> </w:t>
      </w:r>
      <w:r w:rsidR="00806BCB" w:rsidRPr="001F5863">
        <w:rPr>
          <w:rFonts w:ascii="Montserrat SemiBold" w:hAnsi="Montserrat SemiBold"/>
          <w:sz w:val="32"/>
          <w:szCs w:val="32"/>
          <w:lang w:val="en-US"/>
        </w:rPr>
        <w:t>assessment</w:t>
      </w:r>
    </w:p>
    <w:p w14:paraId="1D39E932" w14:textId="77777777" w:rsidR="002A20DC" w:rsidRPr="001F5863" w:rsidRDefault="002A20DC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32EA8EA3" w14:textId="7148269A" w:rsidR="00B74EA3" w:rsidRPr="001F5863" w:rsidRDefault="00B74EA3" w:rsidP="002A20DC">
      <w:pPr>
        <w:spacing w:line="360" w:lineRule="auto"/>
        <w:ind w:left="708" w:firstLine="708"/>
        <w:rPr>
          <w:rFonts w:ascii="Montserrat Light" w:hAnsi="Montserrat Light"/>
          <w:szCs w:val="22"/>
          <w:lang w:val="en-US"/>
        </w:rPr>
      </w:pPr>
    </w:p>
    <w:tbl>
      <w:tblPr>
        <w:tblW w:w="61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40"/>
        <w:gridCol w:w="342"/>
        <w:gridCol w:w="3419"/>
      </w:tblGrid>
      <w:tr w:rsidR="008E7635" w:rsidRPr="001F5863" w14:paraId="0DB112E9" w14:textId="77777777" w:rsidTr="002A20DC">
        <w:trPr>
          <w:jc w:val="center"/>
        </w:trPr>
        <w:tc>
          <w:tcPr>
            <w:tcW w:w="234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1C0661D" w14:textId="4D314404" w:rsidR="008E7635" w:rsidRPr="001F5863" w:rsidRDefault="00DA1ED8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Name</w:t>
            </w:r>
            <w:r w:rsidR="000C20C2" w:rsidRPr="001F5863">
              <w:rPr>
                <w:rFonts w:ascii="Montserrat Light" w:hAnsi="Montserrat Light"/>
                <w:szCs w:val="22"/>
                <w:lang w:val="en-US"/>
              </w:rPr>
              <w:t xml:space="preserve"> </w:t>
            </w:r>
            <w:r w:rsidR="00C567A2" w:rsidRPr="001F5863">
              <w:rPr>
                <w:rFonts w:ascii="Montserrat Light" w:hAnsi="Montserrat Light"/>
                <w:szCs w:val="22"/>
                <w:lang w:val="en-US"/>
              </w:rPr>
              <w:t>candidate</w:t>
            </w:r>
          </w:p>
        </w:tc>
        <w:tc>
          <w:tcPr>
            <w:tcW w:w="342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D1A60D2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8011C8C" w14:textId="1AA6BA3D" w:rsidR="008E7635" w:rsidRPr="001F5863" w:rsidRDefault="008E7635" w:rsidP="001535C4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="008E7635" w:rsidRPr="001F5863" w14:paraId="2C7B70EF" w14:textId="77777777" w:rsidTr="002A20DC">
        <w:trPr>
          <w:jc w:val="center"/>
        </w:trPr>
        <w:tc>
          <w:tcPr>
            <w:tcW w:w="234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4B5C3D8" w14:textId="51CBD318" w:rsidR="008E7635" w:rsidRPr="001F5863" w:rsidRDefault="00C567A2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Date of birth</w:t>
            </w:r>
          </w:p>
        </w:tc>
        <w:tc>
          <w:tcPr>
            <w:tcW w:w="342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C27385D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7AA5494" w14:textId="094381C4" w:rsidR="008E7635" w:rsidRPr="001F5863" w:rsidRDefault="008E7635" w:rsidP="00197106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="008E7635" w:rsidRPr="001F5863" w14:paraId="5666FCE2" w14:textId="77777777" w:rsidTr="002A20DC">
        <w:trPr>
          <w:jc w:val="center"/>
        </w:trPr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EA0577F" w14:textId="39453533" w:rsidR="008E7635" w:rsidRPr="001F5863" w:rsidRDefault="00C567A2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Position</w:t>
            </w:r>
          </w:p>
        </w:tc>
        <w:tc>
          <w:tcPr>
            <w:tcW w:w="3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8498571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79125E1" w14:textId="0090FDC1" w:rsidR="008E7635" w:rsidRPr="001F5863" w:rsidRDefault="005533DD" w:rsidP="00197106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  <w:r>
              <w:rPr>
                <w:rFonts w:ascii="Montserrat Light" w:hAnsi="Montserrat Light"/>
                <w:szCs w:val="22"/>
                <w:lang w:val="en-US"/>
              </w:rPr>
              <w:t>MCP</w:t>
            </w:r>
          </w:p>
        </w:tc>
      </w:tr>
      <w:tr w:rsidR="008E7635" w:rsidRPr="001F5863" w14:paraId="44FA48F2" w14:textId="77777777" w:rsidTr="002A20DC">
        <w:trPr>
          <w:jc w:val="center"/>
        </w:trPr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F87B963" w14:textId="514047DE" w:rsidR="008E7635" w:rsidRPr="001F5863" w:rsidRDefault="00C567A2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Assessment date</w:t>
            </w:r>
          </w:p>
        </w:tc>
        <w:tc>
          <w:tcPr>
            <w:tcW w:w="3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4E00ADE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20DC2E2" w14:textId="14EE05A7" w:rsidR="008E7635" w:rsidRPr="001F5863" w:rsidRDefault="008E7635" w:rsidP="00197106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="008E7635" w:rsidRPr="001F5863" w14:paraId="6B1C4943" w14:textId="77777777" w:rsidTr="002A20DC">
        <w:trPr>
          <w:jc w:val="center"/>
        </w:trPr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B64AC87" w14:textId="76DF3C07" w:rsidR="008E7635" w:rsidRPr="001F5863" w:rsidRDefault="002528DC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P</w:t>
            </w:r>
            <w:r w:rsidR="00976676" w:rsidRPr="001F5863">
              <w:rPr>
                <w:rFonts w:ascii="Montserrat Light" w:hAnsi="Montserrat Light"/>
                <w:szCs w:val="22"/>
                <w:lang w:val="en-US"/>
              </w:rPr>
              <w:t>ool</w:t>
            </w:r>
          </w:p>
        </w:tc>
        <w:tc>
          <w:tcPr>
            <w:tcW w:w="3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03BAB8F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C3151CF" w14:textId="6D6196EC" w:rsidR="008E7635" w:rsidRPr="001F5863" w:rsidRDefault="008E7635" w:rsidP="00197106">
            <w:pPr>
              <w:spacing w:line="312" w:lineRule="auto"/>
              <w:rPr>
                <w:rFonts w:ascii="Montserrat Light" w:hAnsi="Montserrat Light"/>
                <w:lang w:val="en-US"/>
              </w:rPr>
            </w:pPr>
          </w:p>
        </w:tc>
      </w:tr>
    </w:tbl>
    <w:p w14:paraId="37339217" w14:textId="77777777" w:rsidR="00D60C4B" w:rsidRPr="001F5863" w:rsidRDefault="00D60C4B" w:rsidP="00D60C4B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63799045" w14:textId="49A0851A" w:rsidR="009F072D" w:rsidRPr="001F5863" w:rsidRDefault="009F072D" w:rsidP="00D60C4B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2E1F0EB6" w14:textId="788434E7" w:rsidR="009F072D" w:rsidRPr="001F5863" w:rsidRDefault="009F072D" w:rsidP="00D60C4B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0D0BC65F" w14:textId="77777777" w:rsidR="004A02B7" w:rsidRPr="001F5863" w:rsidRDefault="004A02B7">
      <w:pPr>
        <w:rPr>
          <w:rFonts w:ascii="Montserrat Light" w:hAnsi="Montserrat Light"/>
          <w:b/>
          <w:szCs w:val="22"/>
          <w:lang w:val="en-US"/>
        </w:rPr>
      </w:pPr>
      <w:r w:rsidRPr="001F5863">
        <w:rPr>
          <w:rFonts w:ascii="Montserrat Light" w:hAnsi="Montserrat Light"/>
          <w:b/>
          <w:szCs w:val="22"/>
          <w:lang w:val="en-US"/>
        </w:rPr>
        <w:br w:type="page"/>
      </w:r>
    </w:p>
    <w:p w14:paraId="270E2F53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lastRenderedPageBreak/>
        <w:t>Explanation of the report</w:t>
      </w:r>
    </w:p>
    <w:p w14:paraId="663A514D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-US"/>
        </w:rPr>
      </w:pPr>
    </w:p>
    <w:p w14:paraId="664DE21E" w14:textId="4C8BB08C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 xml:space="preserve">This report has been drawn up as a part of the </w:t>
      </w:r>
      <w:r w:rsidR="007D180D" w:rsidRPr="001F5863">
        <w:rPr>
          <w:rFonts w:ascii="Montserrat Light" w:hAnsi="Montserrat Light"/>
          <w:sz w:val="20"/>
          <w:szCs w:val="20"/>
          <w:lang w:val="en"/>
        </w:rPr>
        <w:t>Multi</w:t>
      </w:r>
      <w:r w:rsidR="00976676" w:rsidRPr="001F5863">
        <w:rPr>
          <w:rFonts w:ascii="Montserrat Light" w:hAnsi="Montserrat Light"/>
          <w:sz w:val="20"/>
          <w:szCs w:val="20"/>
          <w:lang w:val="en"/>
        </w:rPr>
        <w:t>c</w:t>
      </w:r>
      <w:r w:rsidR="007D180D" w:rsidRPr="001F5863">
        <w:rPr>
          <w:rFonts w:ascii="Montserrat Light" w:hAnsi="Montserrat Light"/>
          <w:sz w:val="20"/>
          <w:szCs w:val="20"/>
          <w:lang w:val="en"/>
        </w:rPr>
        <w:t>ompany</w:t>
      </w:r>
      <w:r w:rsidR="00332450"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="00976676" w:rsidRPr="001F5863">
        <w:rPr>
          <w:rFonts w:ascii="Montserrat Light" w:hAnsi="Montserrat Light"/>
          <w:sz w:val="20"/>
          <w:szCs w:val="20"/>
          <w:lang w:val="en"/>
        </w:rPr>
        <w:t xml:space="preserve">Traineeship </w:t>
      </w:r>
      <w:r w:rsidR="002528DC" w:rsidRPr="001F5863">
        <w:rPr>
          <w:rFonts w:ascii="Montserrat Light" w:hAnsi="Montserrat Light"/>
          <w:sz w:val="20"/>
          <w:szCs w:val="20"/>
          <w:lang w:val="en"/>
        </w:rPr>
        <w:t>based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="002528DC" w:rsidRPr="001F5863">
        <w:rPr>
          <w:rFonts w:ascii="Montserrat Light" w:hAnsi="Montserrat Light"/>
          <w:sz w:val="20"/>
          <w:szCs w:val="20"/>
          <w:lang w:val="en"/>
        </w:rPr>
        <w:t xml:space="preserve">on 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the </w:t>
      </w:r>
      <w:r w:rsidR="00976676" w:rsidRPr="001F5863">
        <w:rPr>
          <w:rFonts w:ascii="Montserrat Light" w:hAnsi="Montserrat Light"/>
          <w:sz w:val="20"/>
          <w:szCs w:val="20"/>
          <w:lang w:val="en"/>
        </w:rPr>
        <w:t>entire selection process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and serves as a starting point for the development process. The content of this report is not intended for other purposes.</w:t>
      </w:r>
    </w:p>
    <w:p w14:paraId="54E88F5C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14:paraId="78D09CED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Sources</w:t>
      </w:r>
    </w:p>
    <w:p w14:paraId="1F329D21" w14:textId="77777777" w:rsidR="00EA368D" w:rsidRPr="00EA368D" w:rsidRDefault="00EA368D" w:rsidP="00EA368D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This report is based on the outcomes of the following components:</w:t>
      </w:r>
    </w:p>
    <w:p w14:paraId="73C2BA13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Group exercise</w:t>
      </w:r>
    </w:p>
    <w:p w14:paraId="106968DC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Cognitive capacity test</w:t>
      </w:r>
    </w:p>
    <w:p w14:paraId="36E88070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Development-oriented interview</w:t>
      </w:r>
    </w:p>
    <w:p w14:paraId="10940B3A" w14:textId="3E8AACB3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Personality questionnaire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 </w:t>
      </w:r>
    </w:p>
    <w:p w14:paraId="1A7F6EF0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Business Case discussion</w:t>
      </w:r>
    </w:p>
    <w:p w14:paraId="25CFAFE0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Roleplays</w:t>
      </w:r>
    </w:p>
    <w:p w14:paraId="04B48B00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14:paraId="1D4541B0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Confidentiality</w:t>
      </w:r>
    </w:p>
    <w:p w14:paraId="04F5C9BE" w14:textId="011B9ED2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>This report is confidential and may not be shared with third parties without consent of the candidate.</w:t>
      </w:r>
    </w:p>
    <w:p w14:paraId="64493877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14:paraId="68082124" w14:textId="295A4A08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Validity and retention period</w:t>
      </w:r>
    </w:p>
    <w:p w14:paraId="1AEC6235" w14:textId="7B25CE66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>This report remains valid for two years</w:t>
      </w:r>
      <w:r w:rsidR="002528DC" w:rsidRPr="001F5863">
        <w:rPr>
          <w:rFonts w:ascii="Montserrat Light" w:hAnsi="Montserrat Light"/>
          <w:sz w:val="20"/>
          <w:szCs w:val="20"/>
          <w:lang w:val="en"/>
        </w:rPr>
        <w:t xml:space="preserve"> from the assessment day</w:t>
      </w:r>
      <w:r w:rsidRPr="001F5863">
        <w:rPr>
          <w:rFonts w:ascii="Montserrat Light" w:hAnsi="Montserrat Light"/>
          <w:sz w:val="20"/>
          <w:szCs w:val="20"/>
          <w:lang w:val="en"/>
        </w:rPr>
        <w:t>. The storage period of the file with th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 xml:space="preserve">is </w:t>
      </w:r>
      <w:r w:rsidRPr="001F5863">
        <w:rPr>
          <w:rFonts w:ascii="Montserrat Light" w:hAnsi="Montserrat Light"/>
          <w:sz w:val="20"/>
          <w:szCs w:val="20"/>
          <w:lang w:val="en"/>
        </w:rPr>
        <w:t>report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"/>
        </w:rPr>
        <w:t>and the test data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"/>
        </w:rPr>
        <w:t>is three years.</w:t>
      </w:r>
    </w:p>
    <w:p w14:paraId="798055F4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14:paraId="4B6E7584" w14:textId="1B8CB03C" w:rsidR="00C567A2" w:rsidRPr="001F5863" w:rsidRDefault="0080685C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Main q</w:t>
      </w:r>
      <w:r w:rsidR="00C567A2" w:rsidRPr="001F5863">
        <w:rPr>
          <w:rFonts w:ascii="Montserrat Light" w:hAnsi="Montserrat Light"/>
          <w:b/>
          <w:sz w:val="20"/>
          <w:szCs w:val="20"/>
          <w:lang w:val="en"/>
        </w:rPr>
        <w:t>uestion</w:t>
      </w:r>
    </w:p>
    <w:p w14:paraId="686A1137" w14:textId="76D31403" w:rsidR="006C0DDB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GB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 xml:space="preserve">What talents and what development potential do we see 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 xml:space="preserve">concerning this 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candidate for the </w:t>
      </w:r>
      <w:proofErr w:type="spellStart"/>
      <w:r w:rsidR="000F41D7" w:rsidRPr="001F5863">
        <w:rPr>
          <w:rFonts w:ascii="Montserrat Light" w:hAnsi="Montserrat Light"/>
          <w:sz w:val="20"/>
          <w:szCs w:val="20"/>
          <w:lang w:val="en"/>
        </w:rPr>
        <w:t>O</w:t>
      </w:r>
      <w:r w:rsidR="001F5863">
        <w:rPr>
          <w:rFonts w:ascii="Montserrat Light" w:hAnsi="Montserrat Light"/>
          <w:sz w:val="20"/>
          <w:szCs w:val="20"/>
          <w:lang w:val="en"/>
        </w:rPr>
        <w:t>rmit</w:t>
      </w:r>
      <w:proofErr w:type="spellEnd"/>
      <w:r w:rsidR="001F5863">
        <w:rPr>
          <w:rFonts w:ascii="Montserrat Light" w:hAnsi="Montserrat Light"/>
          <w:sz w:val="20"/>
          <w:szCs w:val="20"/>
          <w:lang w:val="en"/>
        </w:rPr>
        <w:t xml:space="preserve"> Talent</w:t>
      </w:r>
      <w:r w:rsidR="000F41D7" w:rsidRPr="001F5863">
        <w:rPr>
          <w:rFonts w:ascii="Montserrat Light" w:hAnsi="Montserrat Light"/>
          <w:sz w:val="20"/>
          <w:szCs w:val="20"/>
          <w:lang w:val="en"/>
        </w:rPr>
        <w:t xml:space="preserve"> Traineeship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Program, in relation to the </w:t>
      </w:r>
      <w:proofErr w:type="spellStart"/>
      <w:r w:rsidRPr="001F5863">
        <w:rPr>
          <w:rFonts w:ascii="Montserrat Light" w:hAnsi="Montserrat Light"/>
          <w:sz w:val="20"/>
          <w:szCs w:val="20"/>
          <w:lang w:val="en"/>
        </w:rPr>
        <w:t>O</w:t>
      </w:r>
      <w:r w:rsidR="001F5863">
        <w:rPr>
          <w:rFonts w:ascii="Montserrat Light" w:hAnsi="Montserrat Light"/>
          <w:sz w:val="20"/>
          <w:szCs w:val="20"/>
          <w:lang w:val="en"/>
        </w:rPr>
        <w:t>rmit</w:t>
      </w:r>
      <w:proofErr w:type="spellEnd"/>
      <w:r w:rsidR="001F5863">
        <w:rPr>
          <w:rFonts w:ascii="Montserrat Light" w:hAnsi="Montserrat Light"/>
          <w:sz w:val="20"/>
          <w:szCs w:val="20"/>
          <w:lang w:val="en"/>
        </w:rPr>
        <w:t xml:space="preserve"> Talent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vision on leadership and the 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>corresponding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profile?</w:t>
      </w:r>
    </w:p>
    <w:p w14:paraId="16CC4E8D" w14:textId="1B34B9B6" w:rsidR="006D7EF9" w:rsidRPr="001F5863" w:rsidRDefault="006D7EF9" w:rsidP="00056EF9">
      <w:pPr>
        <w:pStyle w:val="Ondertitel"/>
        <w:jc w:val="both"/>
        <w:rPr>
          <w:rFonts w:ascii="Montserrat Light" w:hAnsi="Montserrat Light"/>
          <w:i w:val="0"/>
          <w:sz w:val="18"/>
          <w:szCs w:val="18"/>
          <w:lang w:val="en-US"/>
        </w:rPr>
      </w:pPr>
    </w:p>
    <w:p w14:paraId="50C5332A" w14:textId="4E29D4B7" w:rsidR="004A02B7" w:rsidRPr="001F5863" w:rsidRDefault="004A02B7" w:rsidP="00056EF9">
      <w:pPr>
        <w:pStyle w:val="Ondertitel"/>
        <w:jc w:val="both"/>
        <w:rPr>
          <w:rFonts w:ascii="Montserrat Light" w:hAnsi="Montserrat Light"/>
          <w:i w:val="0"/>
          <w:sz w:val="18"/>
          <w:szCs w:val="18"/>
          <w:lang w:val="en-US"/>
        </w:rPr>
      </w:pPr>
    </w:p>
    <w:p w14:paraId="3B0DC698" w14:textId="77777777" w:rsidR="00D75242" w:rsidRPr="001F5863" w:rsidRDefault="00114922" w:rsidP="00056EF9">
      <w:pPr>
        <w:jc w:val="both"/>
        <w:rPr>
          <w:rFonts w:ascii="Montserrat Light" w:hAnsi="Montserrat Light"/>
          <w:b/>
          <w:sz w:val="20"/>
          <w:lang w:val="en-US"/>
        </w:rPr>
      </w:pPr>
      <w:r w:rsidRPr="001F5863">
        <w:rPr>
          <w:rFonts w:ascii="Montserrat Light" w:hAnsi="Montserrat Light"/>
          <w:b/>
          <w:sz w:val="20"/>
          <w:lang w:val="en-US"/>
        </w:rPr>
        <w:br w:type="page"/>
      </w:r>
    </w:p>
    <w:p w14:paraId="5AD4C35A" w14:textId="15E10767" w:rsidR="006C0DDB" w:rsidRDefault="00B50530" w:rsidP="0040083D">
      <w:pPr>
        <w:pStyle w:val="Geenafstand"/>
        <w:spacing w:line="276" w:lineRule="auto"/>
        <w:rPr>
          <w:rFonts w:ascii="Montserrat Light" w:hAnsi="Montserrat Light"/>
          <w:b/>
          <w:sz w:val="22"/>
          <w:lang w:val="en-GB"/>
        </w:rPr>
      </w:pPr>
      <w:r w:rsidRPr="001F5863">
        <w:rPr>
          <w:rFonts w:ascii="Montserrat Light" w:hAnsi="Montserrat Light"/>
          <w:b/>
          <w:sz w:val="22"/>
          <w:lang w:val="en-GB"/>
        </w:rPr>
        <w:lastRenderedPageBreak/>
        <w:t>First impression</w:t>
      </w:r>
    </w:p>
    <w:p w14:paraId="797DB42E" w14:textId="77777777" w:rsidR="00823F2C" w:rsidRDefault="00823F2C" w:rsidP="0040083D">
      <w:pPr>
        <w:pStyle w:val="Geenafstand"/>
        <w:spacing w:line="276" w:lineRule="auto"/>
        <w:rPr>
          <w:rFonts w:ascii="Montserrat Light" w:hAnsi="Montserrat Light"/>
          <w:b/>
          <w:sz w:val="22"/>
          <w:lang w:val="en-GB"/>
        </w:rPr>
      </w:pPr>
    </w:p>
    <w:p w14:paraId="61345DA2" w14:textId="43D9EEC4" w:rsidR="00823F2C" w:rsidRPr="007E053C" w:rsidRDefault="00823F2C" w:rsidP="0040083D">
      <w:pPr>
        <w:pStyle w:val="Geenafstand"/>
        <w:spacing w:line="276" w:lineRule="auto"/>
        <w:rPr>
          <w:rFonts w:ascii="Montserrat Light" w:hAnsi="Montserrat Light"/>
          <w:bCs/>
          <w:sz w:val="20"/>
          <w:szCs w:val="24"/>
          <w:lang w:val="en-NL"/>
        </w:rPr>
      </w:pPr>
      <w:r w:rsidRPr="007E053C">
        <w:rPr>
          <w:rFonts w:ascii="Montserrat Light" w:hAnsi="Montserrat Light"/>
          <w:bCs/>
          <w:sz w:val="20"/>
          <w:szCs w:val="24"/>
          <w:lang w:val="en-NL"/>
        </w:rPr>
        <w:t>{prompt2_firstimpr}</w:t>
      </w:r>
    </w:p>
    <w:p w14:paraId="79D716CC" w14:textId="77777777" w:rsidR="00703B89" w:rsidRPr="001F5863" w:rsidRDefault="00703B89" w:rsidP="0040083D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p w14:paraId="4A82CD12" w14:textId="31D9184F" w:rsidR="00B91994" w:rsidRDefault="00B50530" w:rsidP="0040083D">
      <w:pPr>
        <w:pStyle w:val="Geenafstand"/>
        <w:spacing w:line="276" w:lineRule="auto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Personality</w:t>
      </w:r>
    </w:p>
    <w:p w14:paraId="791A9CC5" w14:textId="77777777" w:rsidR="00823F2C" w:rsidRDefault="00823F2C" w:rsidP="0040083D">
      <w:pPr>
        <w:pStyle w:val="Geenafstand"/>
        <w:spacing w:line="276" w:lineRule="auto"/>
        <w:rPr>
          <w:rFonts w:ascii="Montserrat Light" w:hAnsi="Montserrat Light"/>
          <w:b/>
          <w:sz w:val="22"/>
          <w:lang w:val="en-US"/>
        </w:rPr>
      </w:pPr>
    </w:p>
    <w:p w14:paraId="68936280" w14:textId="004BF892" w:rsidR="00823F2C" w:rsidRPr="007E053C" w:rsidRDefault="00823F2C" w:rsidP="00B128AB">
      <w:pPr>
        <w:pStyle w:val="Geenafstand"/>
        <w:numPr>
          <w:ilvl w:val="0"/>
          <w:numId w:val="45"/>
        </w:numPr>
        <w:spacing w:line="276" w:lineRule="auto"/>
        <w:rPr>
          <w:rFonts w:ascii="Montserrat Light" w:hAnsi="Montserrat Light"/>
          <w:bCs/>
          <w:sz w:val="20"/>
          <w:szCs w:val="24"/>
          <w:lang w:val="en-NL"/>
        </w:rPr>
      </w:pPr>
      <w:r w:rsidRPr="007E053C">
        <w:rPr>
          <w:rFonts w:ascii="Montserrat Light" w:hAnsi="Montserrat Light"/>
          <w:bCs/>
          <w:sz w:val="20"/>
          <w:szCs w:val="24"/>
          <w:lang w:val="en-NL"/>
        </w:rPr>
        <w:t>{prompt3_personality}</w:t>
      </w:r>
    </w:p>
    <w:p w14:paraId="5916546A" w14:textId="77777777" w:rsidR="00A45494" w:rsidRPr="001F5863" w:rsidRDefault="00A45494" w:rsidP="0040083D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p w14:paraId="05605F12" w14:textId="22C40F19" w:rsidR="00642633" w:rsidRPr="001F5863" w:rsidRDefault="00B50530" w:rsidP="00056EF9">
      <w:pPr>
        <w:pStyle w:val="Geenafstand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Cognitive capacity test</w:t>
      </w:r>
    </w:p>
    <w:p w14:paraId="7078A092" w14:textId="77777777" w:rsidR="00FA4B59" w:rsidRPr="001F5863" w:rsidRDefault="00FA4B59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</w:p>
    <w:tbl>
      <w:tblPr>
        <w:tblStyle w:val="TableGridLight1"/>
        <w:tblW w:w="9067" w:type="dxa"/>
        <w:tblLayout w:type="fixed"/>
        <w:tblLook w:val="0000" w:firstRow="0" w:lastRow="0" w:firstColumn="0" w:lastColumn="0" w:noHBand="0" w:noVBand="0"/>
      </w:tblPr>
      <w:tblGrid>
        <w:gridCol w:w="2972"/>
        <w:gridCol w:w="1134"/>
        <w:gridCol w:w="851"/>
        <w:gridCol w:w="1134"/>
        <w:gridCol w:w="992"/>
        <w:gridCol w:w="850"/>
        <w:gridCol w:w="1134"/>
      </w:tblGrid>
      <w:tr w:rsidR="00F96DC5" w:rsidRPr="001F5863" w14:paraId="24CF7C4A" w14:textId="33C940BF" w:rsidTr="0076626B">
        <w:trPr>
          <w:trHeight w:val="378"/>
        </w:trPr>
        <w:tc>
          <w:tcPr>
            <w:tcW w:w="2972" w:type="dxa"/>
          </w:tcPr>
          <w:p w14:paraId="162D8D5A" w14:textId="77777777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C94650C" w14:textId="53F1FD12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</w:pPr>
            <w:r w:rsidRPr="001F5863"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  <w:t>General ability</w:t>
            </w:r>
          </w:p>
        </w:tc>
        <w:tc>
          <w:tcPr>
            <w:tcW w:w="851" w:type="dxa"/>
          </w:tcPr>
          <w:p w14:paraId="1F5A34F4" w14:textId="0D86347E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Speed</w:t>
            </w:r>
          </w:p>
        </w:tc>
        <w:tc>
          <w:tcPr>
            <w:tcW w:w="1134" w:type="dxa"/>
          </w:tcPr>
          <w:p w14:paraId="62AE48EF" w14:textId="709873B4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Accuracy</w:t>
            </w:r>
          </w:p>
        </w:tc>
        <w:tc>
          <w:tcPr>
            <w:tcW w:w="992" w:type="dxa"/>
          </w:tcPr>
          <w:p w14:paraId="340E6249" w14:textId="0089BFC7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 xml:space="preserve">Verbal </w:t>
            </w:r>
          </w:p>
          <w:p w14:paraId="13F575C6" w14:textId="08FB832A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</w:tcPr>
          <w:p w14:paraId="711F4E2D" w14:textId="057D51C1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Numerical</w:t>
            </w:r>
          </w:p>
        </w:tc>
        <w:tc>
          <w:tcPr>
            <w:tcW w:w="1134" w:type="dxa"/>
          </w:tcPr>
          <w:p w14:paraId="59070437" w14:textId="5F9D13D5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Abstract</w:t>
            </w:r>
          </w:p>
        </w:tc>
      </w:tr>
      <w:tr w:rsidR="00F96DC5" w:rsidRPr="00B128AB" w14:paraId="1AC6DBAF" w14:textId="1A0FE968" w:rsidTr="0076626B">
        <w:trPr>
          <w:trHeight w:val="378"/>
        </w:trPr>
        <w:tc>
          <w:tcPr>
            <w:tcW w:w="2972" w:type="dxa"/>
          </w:tcPr>
          <w:p w14:paraId="4343EB68" w14:textId="77777777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 xml:space="preserve">Results </w:t>
            </w:r>
          </w:p>
          <w:p w14:paraId="46DFE80B" w14:textId="146DDC43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in percentiles  (% of people scoring same or less)</w:t>
            </w:r>
          </w:p>
        </w:tc>
        <w:tc>
          <w:tcPr>
            <w:tcW w:w="1134" w:type="dxa"/>
          </w:tcPr>
          <w:p w14:paraId="16D5BA93" w14:textId="56DDC395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51" w:type="dxa"/>
          </w:tcPr>
          <w:p w14:paraId="150B5E8B" w14:textId="77777777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036ACFF" w14:textId="77777777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2063654F" w14:textId="1928A4FA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</w:tcPr>
          <w:p w14:paraId="20323B41" w14:textId="2F7289DB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217DEE4" w14:textId="4DB7EBA5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</w:tr>
      <w:tr w:rsidR="00F96DC5" w:rsidRPr="001F5863" w14:paraId="40579255" w14:textId="68B5DFF2" w:rsidTr="0076626B">
        <w:trPr>
          <w:trHeight w:val="378"/>
        </w:trPr>
        <w:tc>
          <w:tcPr>
            <w:tcW w:w="2972" w:type="dxa"/>
          </w:tcPr>
          <w:p w14:paraId="437DCB7F" w14:textId="5AFE5FC8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Remarks</w:t>
            </w:r>
          </w:p>
        </w:tc>
        <w:tc>
          <w:tcPr>
            <w:tcW w:w="6095" w:type="dxa"/>
            <w:gridSpan w:val="6"/>
          </w:tcPr>
          <w:p w14:paraId="26C0BB21" w14:textId="4CAD0AA4" w:rsidR="00F96DC5" w:rsidRPr="001F5863" w:rsidRDefault="00823F2C" w:rsidP="00823F2C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823F2C">
              <w:rPr>
                <w:rFonts w:ascii="Montserrat Light" w:hAnsi="Montserrat Light"/>
                <w:sz w:val="20"/>
                <w:lang w:val="en-NL"/>
              </w:rPr>
              <w:t>{prompt4_cogcap_remarks}</w:t>
            </w:r>
          </w:p>
        </w:tc>
      </w:tr>
    </w:tbl>
    <w:p w14:paraId="4225129D" w14:textId="77777777" w:rsidR="00F96DC5" w:rsidRPr="001F5863" w:rsidRDefault="00F96DC5" w:rsidP="00056EF9">
      <w:pPr>
        <w:pStyle w:val="Geenafstand"/>
        <w:spacing w:line="276" w:lineRule="auto"/>
        <w:jc w:val="both"/>
        <w:rPr>
          <w:rFonts w:ascii="Montserrat Light" w:hAnsi="Montserrat Light"/>
          <w:sz w:val="16"/>
          <w:szCs w:val="16"/>
          <w:lang w:val="en-US"/>
        </w:rPr>
      </w:pPr>
      <w:r w:rsidRPr="001F5863">
        <w:rPr>
          <w:rFonts w:ascii="Montserrat Light" w:hAnsi="Montserrat Light"/>
          <w:sz w:val="16"/>
          <w:szCs w:val="16"/>
          <w:lang w:val="en-US"/>
        </w:rPr>
        <w:t xml:space="preserve">&lt;10= well below average; 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  <w:t xml:space="preserve">10-30= below average;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ab/>
        <w:t xml:space="preserve">30-70= average; 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</w:p>
    <w:p w14:paraId="59E690CE" w14:textId="4DA80718" w:rsidR="009C6CED" w:rsidRPr="001F5863" w:rsidRDefault="00F96DC5" w:rsidP="00056EF9">
      <w:pPr>
        <w:pStyle w:val="Geenafstand"/>
        <w:spacing w:line="276" w:lineRule="auto"/>
        <w:jc w:val="both"/>
        <w:rPr>
          <w:rFonts w:ascii="Montserrat Light" w:hAnsi="Montserrat Light"/>
          <w:sz w:val="16"/>
          <w:szCs w:val="16"/>
          <w:lang w:val="en-US"/>
        </w:rPr>
      </w:pPr>
      <w:r w:rsidRPr="001F5863">
        <w:rPr>
          <w:rFonts w:ascii="Montserrat Light" w:hAnsi="Montserrat Light"/>
          <w:sz w:val="16"/>
          <w:szCs w:val="16"/>
          <w:lang w:val="en-US"/>
        </w:rPr>
        <w:t xml:space="preserve">70-90= above average;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ab/>
        <w:t>&gt;90= well above average</w:t>
      </w:r>
    </w:p>
    <w:p w14:paraId="61768951" w14:textId="77777777" w:rsidR="00F96DC5" w:rsidRPr="001F5863" w:rsidRDefault="00F96DC5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384AEF2B" w14:textId="654431E6" w:rsidR="00F6191C" w:rsidRPr="001F5863" w:rsidRDefault="00F6191C" w:rsidP="00056EF9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 xml:space="preserve">The scores of the cognitive capacity test are shown </w:t>
      </w:r>
      <w:r w:rsidR="009D3F07" w:rsidRPr="001F5863">
        <w:rPr>
          <w:rFonts w:ascii="Montserrat Light" w:hAnsi="Montserrat Light"/>
          <w:sz w:val="20"/>
          <w:szCs w:val="20"/>
          <w:lang w:val="en-US"/>
        </w:rPr>
        <w:t>up above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. The 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>‘</w:t>
      </w:r>
      <w:r w:rsidR="00065903" w:rsidRPr="001F5863">
        <w:rPr>
          <w:rFonts w:ascii="Montserrat Light" w:hAnsi="Montserrat Light"/>
          <w:sz w:val="20"/>
          <w:szCs w:val="20"/>
          <w:u w:val="single"/>
          <w:lang w:val="en-US"/>
        </w:rPr>
        <w:t>general ability’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score gives an overall picture of </w:t>
      </w:r>
      <w:r w:rsidRPr="001F5863">
        <w:rPr>
          <w:rFonts w:ascii="Montserrat Light" w:hAnsi="Montserrat Light"/>
          <w:sz w:val="20"/>
          <w:szCs w:val="20"/>
          <w:u w:val="single"/>
          <w:lang w:val="en-US"/>
        </w:rPr>
        <w:t>the level of cognitive abilities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of the candidate in comparison </w:t>
      </w:r>
      <w:r w:rsidR="009D3F07" w:rsidRPr="001F5863">
        <w:rPr>
          <w:rFonts w:ascii="Montserrat Light" w:hAnsi="Montserrat Light"/>
          <w:sz w:val="20"/>
          <w:szCs w:val="20"/>
          <w:lang w:val="en-US"/>
        </w:rPr>
        <w:t>to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the </w:t>
      </w:r>
      <w:proofErr w:type="spellStart"/>
      <w:r w:rsidR="00065903" w:rsidRPr="001F5863">
        <w:rPr>
          <w:rFonts w:ascii="Montserrat Light" w:hAnsi="Montserrat Light"/>
          <w:sz w:val="20"/>
          <w:szCs w:val="20"/>
          <w:lang w:val="en-US"/>
        </w:rPr>
        <w:t>normgroup</w:t>
      </w:r>
      <w:proofErr w:type="spellEnd"/>
      <w:r w:rsidR="00AA2D8A" w:rsidRPr="001F5863">
        <w:rPr>
          <w:rFonts w:ascii="Montserrat Light" w:hAnsi="Montserrat Light"/>
          <w:sz w:val="20"/>
          <w:szCs w:val="20"/>
          <w:lang w:val="en-US"/>
        </w:rPr>
        <w:t xml:space="preserve">. 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>C</w:t>
      </w:r>
      <w:r w:rsidRPr="001F5863">
        <w:rPr>
          <w:rFonts w:ascii="Montserrat Light" w:hAnsi="Montserrat Light"/>
          <w:sz w:val="20"/>
          <w:szCs w:val="20"/>
          <w:lang w:val="en-US"/>
        </w:rPr>
        <w:t>ognitive capacities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 xml:space="preserve"> indicate </w:t>
      </w:r>
      <w:r w:rsidRPr="001F5863">
        <w:rPr>
          <w:rFonts w:ascii="Montserrat Light" w:hAnsi="Montserrat Light"/>
          <w:sz w:val="20"/>
          <w:szCs w:val="20"/>
          <w:u w:val="single"/>
          <w:lang w:val="en-US"/>
        </w:rPr>
        <w:t>how easily and quickly a person can solve different types of cognitive problems</w:t>
      </w:r>
      <w:r w:rsidRPr="001F5863">
        <w:rPr>
          <w:rFonts w:ascii="Montserrat Light" w:hAnsi="Montserrat Light"/>
          <w:sz w:val="20"/>
          <w:szCs w:val="20"/>
          <w:lang w:val="en-US"/>
        </w:rPr>
        <w:t>. The test consists of different parts, which are explained below.</w:t>
      </w:r>
    </w:p>
    <w:p w14:paraId="2A715633" w14:textId="77777777" w:rsidR="00F6191C" w:rsidRPr="001F5863" w:rsidRDefault="00F6191C" w:rsidP="00056EF9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2406477B" w14:textId="4E6487F6" w:rsidR="00F6191C" w:rsidRPr="001F5863" w:rsidRDefault="00F6191C" w:rsidP="00056EF9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Numerical</w:t>
      </w:r>
      <w:r w:rsidR="00CA006E" w:rsidRPr="001F5863">
        <w:rPr>
          <w:rFonts w:ascii="Montserrat Light" w:hAnsi="Montserrat Light"/>
          <w:sz w:val="20"/>
          <w:szCs w:val="20"/>
          <w:lang w:val="en-US"/>
        </w:rPr>
        <w:t xml:space="preserve"> reasoning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: ability to </w:t>
      </w:r>
      <w:r w:rsidR="009238DD" w:rsidRPr="001F5863">
        <w:rPr>
          <w:rFonts w:ascii="Montserrat Light" w:hAnsi="Montserrat Light"/>
          <w:sz w:val="20"/>
          <w:szCs w:val="20"/>
          <w:lang w:val="en-US"/>
        </w:rPr>
        <w:t>work with</w:t>
      </w:r>
      <w:r w:rsidR="00F17AED" w:rsidRPr="001F5863">
        <w:rPr>
          <w:rFonts w:ascii="Montserrat Light" w:hAnsi="Montserrat Light"/>
          <w:sz w:val="20"/>
          <w:szCs w:val="20"/>
          <w:lang w:val="en-US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-US"/>
        </w:rPr>
        <w:t>numerical material.</w:t>
      </w:r>
    </w:p>
    <w:p w14:paraId="1FF0F94D" w14:textId="74DEBE48" w:rsidR="00F6191C" w:rsidRPr="001F5863" w:rsidRDefault="002E0552" w:rsidP="00056EF9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V</w:t>
      </w:r>
      <w:r w:rsidR="00F6191C" w:rsidRPr="001F5863">
        <w:rPr>
          <w:rFonts w:ascii="Montserrat Light" w:hAnsi="Montserrat Light"/>
          <w:sz w:val="20"/>
          <w:szCs w:val="20"/>
          <w:lang w:val="en-US"/>
        </w:rPr>
        <w:t xml:space="preserve">erbal reasoning: 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>ability</w:t>
      </w:r>
      <w:r w:rsidR="00F6191C" w:rsidRPr="001F5863">
        <w:rPr>
          <w:rFonts w:ascii="Montserrat Light" w:hAnsi="Montserrat Light"/>
          <w:sz w:val="20"/>
          <w:szCs w:val="20"/>
          <w:lang w:val="en-US"/>
        </w:rPr>
        <w:t xml:space="preserve"> to </w:t>
      </w:r>
      <w:r w:rsidR="009238DD" w:rsidRPr="001F5863">
        <w:rPr>
          <w:rFonts w:ascii="Montserrat Light" w:hAnsi="Montserrat Light"/>
          <w:sz w:val="20"/>
          <w:szCs w:val="20"/>
          <w:lang w:val="en-US"/>
        </w:rPr>
        <w:t>work with written information</w:t>
      </w:r>
      <w:r w:rsidR="00F6191C" w:rsidRPr="001F5863">
        <w:rPr>
          <w:rFonts w:ascii="Montserrat Light" w:hAnsi="Montserrat Light"/>
          <w:sz w:val="20"/>
          <w:szCs w:val="20"/>
          <w:lang w:val="en-US"/>
        </w:rPr>
        <w:t>.</w:t>
      </w:r>
    </w:p>
    <w:p w14:paraId="7974D6C0" w14:textId="0F591847" w:rsidR="00F6191C" w:rsidRPr="001F5863" w:rsidRDefault="00F17AED" w:rsidP="00056EF9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Abstract reasoning</w:t>
      </w:r>
      <w:r w:rsidR="00F6191C" w:rsidRPr="001F5863">
        <w:rPr>
          <w:rFonts w:ascii="Montserrat Light" w:hAnsi="Montserrat Light"/>
          <w:sz w:val="20"/>
          <w:szCs w:val="20"/>
          <w:lang w:val="en-US"/>
        </w:rPr>
        <w:t xml:space="preserve">: 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ability to </w:t>
      </w:r>
      <w:r w:rsidR="009238DD" w:rsidRPr="001F5863">
        <w:rPr>
          <w:rFonts w:ascii="Montserrat Light" w:hAnsi="Montserrat Light"/>
          <w:sz w:val="20"/>
          <w:szCs w:val="20"/>
          <w:lang w:val="en-US"/>
        </w:rPr>
        <w:t>work with schematic information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. </w:t>
      </w:r>
    </w:p>
    <w:p w14:paraId="25E36695" w14:textId="7731BD0A" w:rsidR="0008388F" w:rsidRPr="001F5863" w:rsidRDefault="0008388F" w:rsidP="00056EF9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3C84780E" w14:textId="77777777" w:rsidR="00B91A98" w:rsidRPr="001F5863" w:rsidRDefault="00B91A98" w:rsidP="00056EF9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6B6F2B8A" w14:textId="0C58B9A8" w:rsidR="0008388F" w:rsidRPr="001F5863" w:rsidRDefault="00F6191C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Skills</w:t>
      </w:r>
    </w:p>
    <w:p w14:paraId="25DF44C9" w14:textId="77777777" w:rsidR="00425519" w:rsidRPr="001F5863" w:rsidRDefault="00425519" w:rsidP="00425519">
      <w:pPr>
        <w:pStyle w:val="Geenafstand"/>
        <w:numPr>
          <w:ilvl w:val="0"/>
          <w:numId w:val="37"/>
        </w:numPr>
        <w:spacing w:line="276" w:lineRule="auto"/>
        <w:jc w:val="both"/>
        <w:rPr>
          <w:rFonts w:ascii="Montserrat Light" w:hAnsi="Montserrat Light"/>
          <w:sz w:val="22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Language Skills (C2, C1, B2, B1, A2, A1)</w:t>
      </w:r>
    </w:p>
    <w:p w14:paraId="015E8E24" w14:textId="47B83B7B" w:rsidR="00425519" w:rsidRPr="00CA0B9F" w:rsidRDefault="00425519" w:rsidP="00CA0B9F">
      <w:pPr>
        <w:numPr>
          <w:ilvl w:val="1"/>
          <w:numId w:val="37"/>
        </w:numPr>
        <w:shd w:val="clear" w:color="auto" w:fill="FFFFFF"/>
        <w:spacing w:before="100" w:beforeAutospacing="1" w:after="100" w:afterAutospacing="1"/>
        <w:rPr>
          <w:rFonts w:ascii="Montserrat Light" w:hAnsi="Montserrat Light" w:cs="Segoe UI"/>
          <w:color w:val="4D6072"/>
          <w:sz w:val="21"/>
          <w:szCs w:val="21"/>
          <w:lang w:val="en-NL" w:eastAsia="nl-BE"/>
        </w:rPr>
      </w:pP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Dutch</w:t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="00DA781B" w:rsidRPr="00DA781B">
        <w:rPr>
          <w:rFonts w:ascii="Montserrat Light" w:hAnsi="Montserrat Light" w:cs="Segoe UI"/>
          <w:sz w:val="21"/>
          <w:szCs w:val="21"/>
          <w:lang w:eastAsia="nl-BE"/>
        </w:rPr>
        <w:t>{prompt5_language_dutch}</w:t>
      </w:r>
    </w:p>
    <w:p w14:paraId="237FBA9F" w14:textId="0CD6656A" w:rsidR="00425519" w:rsidRPr="001F5863" w:rsidRDefault="00425519" w:rsidP="00425519">
      <w:pPr>
        <w:numPr>
          <w:ilvl w:val="1"/>
          <w:numId w:val="37"/>
        </w:numPr>
        <w:shd w:val="clear" w:color="auto" w:fill="FFFFFF"/>
        <w:spacing w:before="100" w:beforeAutospacing="1" w:after="100" w:afterAutospacing="1"/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</w:pP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French</w:t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="00F77BFD" w:rsidRPr="00F77BFD">
        <w:rPr>
          <w:rFonts w:ascii="Montserrat Light" w:hAnsi="Montserrat Light" w:cs="Segoe UI"/>
          <w:sz w:val="21"/>
          <w:szCs w:val="21"/>
          <w:lang w:eastAsia="nl-BE"/>
        </w:rPr>
        <w:t>{prompt5_language_french}</w:t>
      </w:r>
    </w:p>
    <w:p w14:paraId="0B6739DF" w14:textId="0DF2D39F" w:rsidR="0008388F" w:rsidRPr="00DA781B" w:rsidRDefault="00425519" w:rsidP="000213D0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Montserrat Light" w:hAnsi="Montserrat Light"/>
          <w:sz w:val="20"/>
          <w:lang w:val="en-US"/>
        </w:rPr>
      </w:pPr>
      <w:r w:rsidRPr="00DA781B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English</w:t>
      </w:r>
      <w:r w:rsidRPr="00DA781B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="00F77BFD" w:rsidRPr="00F77BFD">
        <w:rPr>
          <w:rFonts w:ascii="Montserrat Light" w:hAnsi="Montserrat Light" w:cs="Segoe UI"/>
          <w:sz w:val="21"/>
          <w:szCs w:val="21"/>
          <w:lang w:eastAsia="nl-BE"/>
        </w:rPr>
        <w:t>{prompt5_language_english}</w:t>
      </w:r>
    </w:p>
    <w:p w14:paraId="3456F006" w14:textId="519498C8" w:rsidR="0008388F" w:rsidRPr="001F5863" w:rsidRDefault="00F6191C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Conclusion</w:t>
      </w:r>
    </w:p>
    <w:p w14:paraId="3905A3D5" w14:textId="77777777" w:rsidR="0008388F" w:rsidRPr="001F5863" w:rsidRDefault="0008388F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1E47EA9A" w14:textId="026E3EC8" w:rsidR="00F6191C" w:rsidRPr="001F5863" w:rsidRDefault="00F6191C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lang w:val="en-GB"/>
        </w:rPr>
      </w:pPr>
      <w:r w:rsidRPr="001F5863">
        <w:rPr>
          <w:rFonts w:ascii="Montserrat Light" w:hAnsi="Montserrat Light"/>
          <w:sz w:val="20"/>
          <w:lang w:val="en"/>
        </w:rPr>
        <w:t xml:space="preserve">Below you can find a summary of the most important qualities and areas of attention of </w:t>
      </w:r>
      <w:r w:rsidR="00332450" w:rsidRPr="00B87CA3">
        <w:rPr>
          <w:rFonts w:ascii="Montserrat Light" w:hAnsi="Montserrat Light"/>
          <w:sz w:val="20"/>
          <w:lang w:val="en"/>
        </w:rPr>
        <w:t>***</w:t>
      </w:r>
      <w:r w:rsidRPr="001F5863">
        <w:rPr>
          <w:rFonts w:ascii="Montserrat Light" w:hAnsi="Montserrat Light"/>
          <w:sz w:val="20"/>
          <w:lang w:val="en"/>
        </w:rPr>
        <w:t xml:space="preserve"> in relation to the profile:</w:t>
      </w:r>
    </w:p>
    <w:p w14:paraId="3F994677" w14:textId="77777777" w:rsidR="00F6191C" w:rsidRPr="001F5863" w:rsidRDefault="00F6191C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5C01B3AD" w14:textId="334E3017" w:rsidR="00841F1E" w:rsidRPr="001F5863" w:rsidRDefault="0008388F" w:rsidP="006C0DDB">
      <w:pPr>
        <w:pStyle w:val="Geenafstand"/>
        <w:spacing w:line="276" w:lineRule="auto"/>
        <w:rPr>
          <w:rFonts w:ascii="Montserrat Light" w:hAnsi="Montserrat Light"/>
          <w:i/>
          <w:sz w:val="20"/>
          <w:szCs w:val="20"/>
          <w:lang w:val="en-US"/>
        </w:rPr>
      </w:pPr>
      <w:r w:rsidRPr="001F5863">
        <w:rPr>
          <w:rFonts w:ascii="Montserrat Light" w:hAnsi="Montserrat Light"/>
          <w:i/>
          <w:sz w:val="20"/>
          <w:szCs w:val="20"/>
          <w:lang w:val="en-US"/>
        </w:rPr>
        <w:t>(</w:t>
      </w:r>
      <w:r w:rsidR="00841F1E" w:rsidRPr="001F5863">
        <w:rPr>
          <w:rFonts w:ascii="Montserrat Light" w:hAnsi="Montserrat Light"/>
          <w:i/>
          <w:sz w:val="20"/>
          <w:szCs w:val="20"/>
          <w:lang w:val="en-US"/>
        </w:rPr>
        <w:t xml:space="preserve">5-7 </w:t>
      </w:r>
      <w:r w:rsidR="00B91A98" w:rsidRPr="001F5863">
        <w:rPr>
          <w:rFonts w:ascii="Montserrat Light" w:hAnsi="Montserrat Light"/>
          <w:i/>
          <w:sz w:val="20"/>
          <w:szCs w:val="20"/>
          <w:lang w:val="en-US"/>
        </w:rPr>
        <w:t>qualities</w:t>
      </w:r>
      <w:r w:rsidR="00B10CFE" w:rsidRPr="001F5863">
        <w:rPr>
          <w:rFonts w:ascii="Montserrat Light" w:hAnsi="Montserrat Light"/>
          <w:i/>
          <w:sz w:val="20"/>
          <w:szCs w:val="20"/>
          <w:lang w:val="en-US"/>
        </w:rPr>
        <w:t xml:space="preserve">, 3-5 </w:t>
      </w:r>
      <w:r w:rsidR="00B91A98" w:rsidRPr="001F5863">
        <w:rPr>
          <w:rFonts w:ascii="Montserrat Light" w:hAnsi="Montserrat Light"/>
          <w:i/>
          <w:sz w:val="20"/>
          <w:szCs w:val="20"/>
          <w:lang w:val="en-US"/>
        </w:rPr>
        <w:t>development points</w:t>
      </w:r>
      <w:r w:rsidRPr="001F5863">
        <w:rPr>
          <w:rFonts w:ascii="Montserrat Light" w:hAnsi="Montserrat Light"/>
          <w:i/>
          <w:sz w:val="20"/>
          <w:szCs w:val="20"/>
          <w:lang w:val="en-US"/>
        </w:rPr>
        <w:t>)</w:t>
      </w:r>
    </w:p>
    <w:p w14:paraId="55BBEE8B" w14:textId="77777777" w:rsidR="00B91A98" w:rsidRPr="001F5863" w:rsidRDefault="00B91A98" w:rsidP="006C0DDB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fr-BE"/>
        </w:rPr>
      </w:pPr>
    </w:p>
    <w:tbl>
      <w:tblPr>
        <w:tblStyle w:val="TableGridLight1"/>
        <w:tblW w:w="9072" w:type="dxa"/>
        <w:tblLayout w:type="fixed"/>
        <w:tblLook w:val="01E0" w:firstRow="1" w:lastRow="1" w:firstColumn="1" w:lastColumn="1" w:noHBand="0" w:noVBand="0"/>
      </w:tblPr>
      <w:tblGrid>
        <w:gridCol w:w="4678"/>
        <w:gridCol w:w="4394"/>
      </w:tblGrid>
      <w:tr w:rsidR="00841F1E" w:rsidRPr="001F5863" w14:paraId="6D9776C4" w14:textId="77777777" w:rsidTr="0043061A">
        <w:tc>
          <w:tcPr>
            <w:tcW w:w="4678" w:type="dxa"/>
          </w:tcPr>
          <w:p w14:paraId="58107C7B" w14:textId="0FC0ADE2" w:rsidR="00841F1E" w:rsidRPr="001F5863" w:rsidRDefault="00F6191C" w:rsidP="006C0DDB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sz w:val="20"/>
                <w:szCs w:val="20"/>
                <w:lang w:val="en-US"/>
              </w:rPr>
              <w:t>Qualities</w:t>
            </w:r>
          </w:p>
        </w:tc>
        <w:tc>
          <w:tcPr>
            <w:tcW w:w="4394" w:type="dxa"/>
          </w:tcPr>
          <w:p w14:paraId="0B844D55" w14:textId="57FCA364" w:rsidR="00841F1E" w:rsidRPr="001F5863" w:rsidRDefault="00F6191C" w:rsidP="006C0DDB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sz w:val="20"/>
                <w:szCs w:val="20"/>
                <w:lang w:val="en-US"/>
              </w:rPr>
              <w:t>Points of attention</w:t>
            </w:r>
          </w:p>
        </w:tc>
      </w:tr>
      <w:tr w:rsidR="00841F1E" w:rsidRPr="001F5863" w14:paraId="2CD1568B" w14:textId="77777777" w:rsidTr="0043061A">
        <w:tc>
          <w:tcPr>
            <w:tcW w:w="4678" w:type="dxa"/>
          </w:tcPr>
          <w:p w14:paraId="66B42294" w14:textId="2C04E663" w:rsidR="00B35EC6" w:rsidRPr="00823F2C" w:rsidRDefault="00B35EC6" w:rsidP="00823F2C">
            <w:pPr>
              <w:pStyle w:val="Geenafstand"/>
              <w:numPr>
                <w:ilvl w:val="0"/>
                <w:numId w:val="34"/>
              </w:numPr>
              <w:spacing w:line="276" w:lineRule="auto"/>
              <w:jc w:val="both"/>
              <w:rPr>
                <w:rFonts w:ascii="Montserrat Light" w:hAnsi="Montserrat Light"/>
                <w:sz w:val="20"/>
                <w:lang w:val="en-NL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nl-BE"/>
              </w:rPr>
              <w:t xml:space="preserve"> </w:t>
            </w:r>
            <w:r w:rsidR="00823F2C" w:rsidRPr="00823F2C">
              <w:rPr>
                <w:rFonts w:ascii="Montserrat Light" w:hAnsi="Montserrat Light"/>
                <w:sz w:val="20"/>
                <w:lang w:val="en-NL"/>
              </w:rPr>
              <w:t>{prompt6a_conqual}</w:t>
            </w:r>
          </w:p>
        </w:tc>
        <w:tc>
          <w:tcPr>
            <w:tcW w:w="4394" w:type="dxa"/>
          </w:tcPr>
          <w:p w14:paraId="279F7ED4" w14:textId="597359E2" w:rsidR="006245EE" w:rsidRPr="00823F2C" w:rsidRDefault="00823F2C" w:rsidP="00823F2C">
            <w:pPr>
              <w:pStyle w:val="Lijstalinea"/>
              <w:numPr>
                <w:ilvl w:val="0"/>
                <w:numId w:val="34"/>
              </w:numPr>
              <w:rPr>
                <w:rFonts w:ascii="Montserrat Light" w:eastAsiaTheme="minorHAnsi" w:hAnsi="Montserrat Light" w:cstheme="minorBidi"/>
                <w:sz w:val="20"/>
                <w:lang w:val="nl-BE" w:eastAsia="en-US"/>
              </w:rPr>
            </w:pPr>
            <w:r w:rsidRPr="00823F2C">
              <w:rPr>
                <w:rFonts w:ascii="Montserrat Light" w:eastAsiaTheme="minorHAnsi" w:hAnsi="Montserrat Light" w:cstheme="minorBidi"/>
                <w:sz w:val="20"/>
                <w:lang w:val="nl-BE" w:eastAsia="en-US"/>
              </w:rPr>
              <w:t>{prompt6b_conimprov}</w:t>
            </w:r>
          </w:p>
        </w:tc>
      </w:tr>
    </w:tbl>
    <w:p w14:paraId="1AA486AC" w14:textId="77777777" w:rsidR="000E571E" w:rsidRPr="001F5863" w:rsidRDefault="000E571E" w:rsidP="006C0DDB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nl-BE"/>
        </w:rPr>
      </w:pPr>
    </w:p>
    <w:p w14:paraId="1052434A" w14:textId="77777777" w:rsidR="004915C1" w:rsidRPr="001F5863" w:rsidRDefault="004915C1" w:rsidP="001F5863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p w14:paraId="26D93433" w14:textId="3A3371F1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 xml:space="preserve">The </w:t>
      </w:r>
      <w:r w:rsidR="007D180D" w:rsidRPr="001F5863">
        <w:rPr>
          <w:rFonts w:ascii="Montserrat Light" w:hAnsi="Montserrat Light"/>
          <w:b/>
          <w:sz w:val="22"/>
          <w:lang w:val="en-US"/>
        </w:rPr>
        <w:t>MCP</w:t>
      </w:r>
      <w:r w:rsidRPr="001F5863">
        <w:rPr>
          <w:rFonts w:ascii="Montserrat Light" w:hAnsi="Montserrat Light"/>
          <w:b/>
          <w:sz w:val="22"/>
          <w:lang w:val="en-US"/>
        </w:rPr>
        <w:t xml:space="preserve"> profile</w:t>
      </w:r>
    </w:p>
    <w:p w14:paraId="75B462F6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tbl>
      <w:tblPr>
        <w:tblStyle w:val="Tabelraster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722"/>
        <w:gridCol w:w="851"/>
        <w:gridCol w:w="2409"/>
        <w:gridCol w:w="851"/>
        <w:gridCol w:w="1672"/>
      </w:tblGrid>
      <w:tr w:rsidR="004D50B8" w:rsidRPr="001F5863" w14:paraId="52612E50" w14:textId="77777777" w:rsidTr="0043061A">
        <w:tc>
          <w:tcPr>
            <w:tcW w:w="817" w:type="dxa"/>
          </w:tcPr>
          <w:p w14:paraId="244580CA" w14:textId="77777777" w:rsidR="004D50B8" w:rsidRPr="001F5863" w:rsidRDefault="004D50B8" w:rsidP="0043061A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 w:val="20"/>
                <w:szCs w:val="20"/>
                <w:lang w:val="en-US" w:eastAsia="nl-NL"/>
              </w:rPr>
              <w:lastRenderedPageBreak/>
              <w:drawing>
                <wp:inline distT="0" distB="0" distL="0" distR="0" wp14:anchorId="3156D55D" wp14:editId="6B442DEB">
                  <wp:extent cx="506730" cy="506730"/>
                  <wp:effectExtent l="0" t="0" r="1270" b="1270"/>
                  <wp:docPr id="44" name="Afbeelding 21" descr="Gie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WateringPot.svg"/>
                          <pic:cNvPicPr/>
                        </pic:nvPicPr>
                        <pic:blipFill>
                          <a:blip r:embed="rId12" cstate="print">
                            <a:duotone>
                              <a:prstClr val="black"/>
                              <a:schemeClr val="accent6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965" cy="506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2" w:type="dxa"/>
          </w:tcPr>
          <w:p w14:paraId="196A7DF5" w14:textId="77777777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>Point of improvement; skills can be further developed</w:t>
            </w:r>
          </w:p>
        </w:tc>
        <w:tc>
          <w:tcPr>
            <w:tcW w:w="851" w:type="dxa"/>
          </w:tcPr>
          <w:p w14:paraId="256ED8CD" w14:textId="77777777" w:rsidR="004D50B8" w:rsidRPr="001F5863" w:rsidRDefault="004D50B8" w:rsidP="0043061A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Cs w:val="20"/>
                <w:lang w:val="en-US" w:eastAsia="nl-NL"/>
              </w:rPr>
              <w:drawing>
                <wp:inline distT="0" distB="0" distL="0" distR="0" wp14:anchorId="31A2881C" wp14:editId="434C57D7">
                  <wp:extent cx="445135" cy="445135"/>
                  <wp:effectExtent l="0" t="0" r="0" b="12065"/>
                  <wp:docPr id="45" name="Afbeelding 45" descr="Pla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lant.svg"/>
                          <pic:cNvPicPr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colorTemperature colorTemp="4700"/>
                                    </a14:imgEffect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341" cy="445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09" w:type="dxa"/>
          </w:tcPr>
          <w:p w14:paraId="287FFE2D" w14:textId="77777777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>Sufficient in potential, shows good practical skills</w:t>
            </w:r>
          </w:p>
        </w:tc>
        <w:tc>
          <w:tcPr>
            <w:tcW w:w="851" w:type="dxa"/>
          </w:tcPr>
          <w:p w14:paraId="5146C5AF" w14:textId="77777777" w:rsidR="004D50B8" w:rsidRPr="001F5863" w:rsidRDefault="004D50B8" w:rsidP="0043061A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Cs w:val="20"/>
                <w:lang w:val="en-US" w:eastAsia="nl-NL"/>
              </w:rPr>
              <w:drawing>
                <wp:inline distT="0" distB="0" distL="0" distR="0" wp14:anchorId="62D29963" wp14:editId="44535357">
                  <wp:extent cx="392430" cy="392430"/>
                  <wp:effectExtent l="0" t="0" r="0" b="0"/>
                  <wp:docPr id="53" name="Afbeelding 53" descr="Bloem in po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FlowerInPot.svg"/>
                          <pic:cNvPicPr/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33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612" cy="392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dxa"/>
          </w:tcPr>
          <w:p w14:paraId="231AB367" w14:textId="77777777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 xml:space="preserve">Strongly developed </w:t>
            </w:r>
          </w:p>
        </w:tc>
      </w:tr>
    </w:tbl>
    <w:p w14:paraId="753AA03B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1F5863" w14:paraId="61237109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521EA39" w14:textId="77777777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Personal Leadership</w:t>
            </w:r>
          </w:p>
        </w:tc>
      </w:tr>
      <w:tr w:rsidR="004D50B8" w:rsidRPr="00B128AB" w14:paraId="471B78B9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27B4486D" w14:textId="4F49C85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A4B557D" w14:textId="0C0A6FE7" w:rsidR="004D50B8" w:rsidRPr="001F5863" w:rsidRDefault="007D180D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Motivation</w:t>
            </w:r>
            <w:r w:rsidRPr="001F5863">
              <w:rPr>
                <w:rFonts w:ascii="Montserrat Light" w:hAnsi="Montserrat Light"/>
                <w:b/>
                <w:color w:val="00B050"/>
                <w:sz w:val="16"/>
                <w:lang w:val="en-US"/>
              </w:rPr>
              <w:t>:</w:t>
            </w:r>
            <w:r w:rsidR="00496F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 is driven to develop oneself, to work in different roles and organizations and to contribute to solutions for different business challenges, change projects and (digital) transformations.</w:t>
            </w:r>
          </w:p>
        </w:tc>
      </w:tr>
      <w:tr w:rsidR="004D50B8" w:rsidRPr="001F5863" w14:paraId="11AEE18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3F322A8" w14:textId="66C283D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21854B85" w14:textId="74A7DCCC" w:rsidR="004D50B8" w:rsidRPr="001F5863" w:rsidRDefault="00496F9B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ersonal development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shows a growth mindset, applies self-reflection and feedback. Has the intrinsic motivation to improve oneself.</w:t>
            </w:r>
          </w:p>
        </w:tc>
      </w:tr>
      <w:tr w:rsidR="004D50B8" w:rsidRPr="00B128AB" w14:paraId="3A8259A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D0F5C1F" w14:textId="13EF84B3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514E0E2B" w14:textId="2445F6EE" w:rsidR="004D50B8" w:rsidRPr="001F5863" w:rsidRDefault="007D180D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Gut/Toughness: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 </w:t>
            </w:r>
            <w:r w:rsidR="00496F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shows resilience when facing resistance, criticism or setbacks, controls his/her own emotions in stressful situations; shows himself/herself to be an equal conversation partner and has the guts to express his/her own vision, opinion </w:t>
            </w:r>
            <w:r w:rsidR="00496F9B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and feelings</w:t>
            </w:r>
            <w:r w:rsidR="00496F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.</w:t>
            </w:r>
          </w:p>
        </w:tc>
      </w:tr>
      <w:tr w:rsidR="004D50B8" w:rsidRPr="00B128AB" w14:paraId="5C1EBDD1" w14:textId="77777777" w:rsidTr="00496F9B">
        <w:trPr>
          <w:trHeight w:val="243"/>
        </w:trPr>
        <w:tc>
          <w:tcPr>
            <w:tcW w:w="817" w:type="dxa"/>
            <w:tcBorders>
              <w:right w:val="nil"/>
            </w:tcBorders>
            <w:vAlign w:val="center"/>
          </w:tcPr>
          <w:p w14:paraId="35B6CAFD" w14:textId="5C98AD7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0962BE5" w14:textId="19242866" w:rsidR="004D50B8" w:rsidRPr="001F5863" w:rsidRDefault="00496F9B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Ownership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takes responsibility to achieve the goal, 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autonomously directs the process towards the goal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and organizes help if needed.</w:t>
            </w:r>
          </w:p>
        </w:tc>
      </w:tr>
    </w:tbl>
    <w:p w14:paraId="2264DBA9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1F5863" w14:paraId="7B9E5CB4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124BA8FB" w14:textId="70B24090" w:rsidR="004D50B8" w:rsidRPr="001F5863" w:rsidRDefault="007D180D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Connect people</w:t>
            </w:r>
          </w:p>
        </w:tc>
      </w:tr>
      <w:tr w:rsidR="004D50B8" w:rsidRPr="00B128AB" w14:paraId="26ECE9D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5575616" w14:textId="782DD16D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28E44AA" w14:textId="06710E18" w:rsidR="004D50B8" w:rsidRPr="001F5863" w:rsidRDefault="007D180D" w:rsidP="001A21E5">
            <w:pPr>
              <w:rPr>
                <w:rFonts w:ascii="Montserrat Light" w:hAnsi="Montserrat Light"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ositive &amp; Inspiring attitude: </w:t>
            </w:r>
            <w:r w:rsidR="005D5344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: inspires and motivates others with an enthusiastic and positive attitude; is transparent and sincere; </w:t>
            </w:r>
            <w:r w:rsidR="005D5344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creates an atmosphere of trust.</w:t>
            </w:r>
          </w:p>
        </w:tc>
      </w:tr>
      <w:tr w:rsidR="004D50B8" w:rsidRPr="00B128AB" w14:paraId="1BF30164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69D41D99" w14:textId="10C83A30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980596B" w14:textId="0AFDC647" w:rsidR="004D50B8" w:rsidRPr="001F5863" w:rsidRDefault="007D180D" w:rsidP="007D180D">
            <w:pPr>
              <w:rPr>
                <w:rFonts w:ascii="Montserrat Light" w:hAnsi="Montserrat Light"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Involved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="005D5344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asks questions out of genuine interest; listens and wants to understand the other </w:t>
            </w:r>
            <w:r w:rsidR="005D5344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and thus creates safety and trust.</w:t>
            </w:r>
          </w:p>
        </w:tc>
      </w:tr>
      <w:tr w:rsidR="004D50B8" w:rsidRPr="00B128AB" w14:paraId="01565F27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489108D" w14:textId="6C6CF304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294CC60B" w14:textId="04D24BAA" w:rsidR="004D50B8" w:rsidRPr="001F5863" w:rsidRDefault="007D180D" w:rsidP="00332450">
            <w:pPr>
              <w:textAlignment w:val="center"/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Collaborative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:</w:t>
            </w:r>
            <w:r w:rsidR="005D5344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 </w:t>
            </w:r>
            <w:r w:rsidR="005D5344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has a collaborative attitude; is helpful and actively contributes to the effectiveness and atmosphere in the team in order to achieve common results.</w:t>
            </w:r>
          </w:p>
        </w:tc>
      </w:tr>
      <w:tr w:rsidR="005D5344" w:rsidRPr="00B128AB" w14:paraId="7AFAAC06" w14:textId="77777777" w:rsidTr="005D5344">
        <w:trPr>
          <w:trHeight w:val="628"/>
        </w:trPr>
        <w:tc>
          <w:tcPr>
            <w:tcW w:w="817" w:type="dxa"/>
            <w:tcBorders>
              <w:right w:val="nil"/>
            </w:tcBorders>
            <w:vAlign w:val="center"/>
          </w:tcPr>
          <w:p w14:paraId="42079E66" w14:textId="77777777" w:rsidR="005D5344" w:rsidRPr="001F5863" w:rsidRDefault="005D5344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39548838" w14:textId="58FACCAF" w:rsidR="005D5344" w:rsidRPr="001F5863" w:rsidRDefault="005D5344" w:rsidP="00332450">
            <w:pPr>
              <w:textAlignment w:val="center"/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ommunication skills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communicates effectively (right amount, content and form) by tailoring the message to the recipient;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uses appropriate arguments to get people on board or to convince them.</w:t>
            </w:r>
          </w:p>
        </w:tc>
      </w:tr>
    </w:tbl>
    <w:p w14:paraId="2267FC4D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1F5863" w14:paraId="5B6872E4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0A46DBBC" w14:textId="54079A8D" w:rsidR="004D50B8" w:rsidRPr="001F5863" w:rsidRDefault="007D180D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Know what matters</w:t>
            </w:r>
          </w:p>
        </w:tc>
      </w:tr>
      <w:tr w:rsidR="004D50B8" w:rsidRPr="00B128AB" w14:paraId="005950A0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10C8C7D" w14:textId="2AB3C768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9767452" w14:textId="4A4BD96C" w:rsidR="004D50B8" w:rsidRPr="001F5863" w:rsidRDefault="005D5344" w:rsidP="001A21E5">
            <w:pPr>
              <w:rPr>
                <w:rFonts w:ascii="Montserrat Light" w:hAnsi="Montserrat Light"/>
                <w:b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Autodidact/ learning agility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is curious and intrinsically motivated to acquire new knowledge, skills and tools, </w:t>
            </w:r>
            <w:proofErr w:type="spellStart"/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eg.</w:t>
            </w:r>
            <w:proofErr w:type="spellEnd"/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 in the field of digital, data &amp; technology.</w:t>
            </w:r>
          </w:p>
        </w:tc>
      </w:tr>
      <w:tr w:rsidR="004D50B8" w:rsidRPr="00B128AB" w14:paraId="395A108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D76ADA3" w14:textId="382BAF74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CF04A2A" w14:textId="2F43864A" w:rsidR="0098779B" w:rsidRPr="001F5863" w:rsidRDefault="005D5344" w:rsidP="0098779B">
            <w:pPr>
              <w:textAlignment w:val="center"/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omplexity management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knows how to quickly oversee, understand and simplify a large amount of complex information, makes connections, grabs the essence and structure </w:t>
            </w:r>
            <w:r w:rsidRPr="001F5863">
              <w:rPr>
                <w:rFonts w:ascii="Montserrat Light" w:hAnsi="Montserrat Light"/>
                <w:bCs/>
                <w:color w:val="1F497D" w:themeColor="text2"/>
                <w:sz w:val="16"/>
                <w:lang w:val="en-US"/>
              </w:rPr>
              <w:t>and is able to communicate it in a simple and understandable way</w:t>
            </w:r>
            <w:r w:rsidR="0098779B" w:rsidRPr="001F5863">
              <w:rPr>
                <w:rFonts w:ascii="Montserrat Light" w:hAnsi="Montserrat Light"/>
                <w:bCs/>
                <w:color w:val="1F497D" w:themeColor="text2"/>
                <w:sz w:val="16"/>
                <w:lang w:val="en-US"/>
              </w:rPr>
              <w:t>.</w:t>
            </w:r>
          </w:p>
        </w:tc>
      </w:tr>
      <w:tr w:rsidR="004D50B8" w:rsidRPr="00B128AB" w14:paraId="6FA560A2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F394B75" w14:textId="6498535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410B2B9" w14:textId="6EACE237" w:rsidR="004D50B8" w:rsidRPr="001F5863" w:rsidRDefault="0098779B" w:rsidP="007D180D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bCs/>
                <w:color w:val="002060"/>
                <w:sz w:val="16"/>
                <w:lang w:val="en-US"/>
              </w:rPr>
              <w:t>Thinking flexibility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knows how to </w:t>
            </w:r>
            <w:proofErr w:type="spellStart"/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analyse</w:t>
            </w:r>
            <w:proofErr w:type="spellEnd"/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 an issue in depth and as a whole, continues to integrate new information into its own analysis 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and conclusions.</w:t>
            </w:r>
          </w:p>
        </w:tc>
      </w:tr>
      <w:tr w:rsidR="00332450" w:rsidRPr="00B128AB" w14:paraId="38CE8BE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33BF07C" w14:textId="42C31E55" w:rsidR="00332450" w:rsidRPr="001F5863" w:rsidRDefault="00332450" w:rsidP="0043061A">
            <w:pPr>
              <w:pStyle w:val="Geenafstand"/>
              <w:spacing w:line="276" w:lineRule="auto"/>
              <w:rPr>
                <w:rFonts w:ascii="Montserrat Light" w:hAnsi="Montserrat Light"/>
                <w:noProof/>
                <w:szCs w:val="20"/>
                <w:lang w:val="en-US" w:eastAsia="nl-NL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D8595BE" w14:textId="088D9A19" w:rsidR="00332450" w:rsidRPr="001F5863" w:rsidRDefault="0098779B" w:rsidP="00332450">
            <w:pPr>
              <w:textAlignment w:val="center"/>
              <w:rPr>
                <w:rFonts w:ascii="Montserrat Light" w:hAnsi="Montserrat Light"/>
                <w:b/>
                <w:sz w:val="20"/>
                <w:lang w:val="en-GB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Multiple thinking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is able to think in different possibilities in every situation and takes into consideration the consequences of different choices.</w:t>
            </w:r>
          </w:p>
        </w:tc>
      </w:tr>
    </w:tbl>
    <w:p w14:paraId="7BF431DD" w14:textId="77777777" w:rsidR="00056EF9" w:rsidRPr="001F5863" w:rsidRDefault="00056EF9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1F5863" w14:paraId="01ED1F28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755CBDE0" w14:textId="37FE9E83" w:rsidR="004D50B8" w:rsidRPr="001F5863" w:rsidRDefault="007D180D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Manage the process</w:t>
            </w:r>
          </w:p>
        </w:tc>
      </w:tr>
      <w:tr w:rsidR="004D50B8" w:rsidRPr="00B128AB" w14:paraId="24BAD72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0D100DA" w14:textId="526F6CE8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D1A4AF7" w14:textId="36308D86" w:rsidR="004D50B8" w:rsidRPr="001F5863" w:rsidRDefault="0098779B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roactiv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takes initiative and takes  the first step to understand, to take action, to approach someone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to anticipate chances, to look ahead.</w:t>
            </w:r>
          </w:p>
        </w:tc>
      </w:tr>
      <w:tr w:rsidR="004D50B8" w:rsidRPr="00B128AB" w14:paraId="4908E113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2EDD5394" w14:textId="17B1EBC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7BDC2F20" w14:textId="255FEAB4" w:rsidR="004D50B8" w:rsidRPr="001F5863" w:rsidRDefault="0098779B" w:rsidP="002E5419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Delivers results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translates the goal into realistic steps &amp; priorities, monitors progress and, if necessary, sets new priorities, works efficiently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and achieves concrete results on time through targeted actions and decisions.</w:t>
            </w:r>
          </w:p>
        </w:tc>
      </w:tr>
      <w:tr w:rsidR="004D50B8" w:rsidRPr="00B128AB" w14:paraId="1B6305B8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4AF78E1" w14:textId="1FB00A6A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ABD4DEC" w14:textId="199E0154" w:rsidR="004D50B8" w:rsidRPr="001F5863" w:rsidRDefault="0098779B" w:rsidP="001A21E5">
            <w:pPr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Agile worker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dares to experiment and make 'mistakes', is able to adapt and improve things when something doesn’t work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has a fast cycle of reflection to keep moving forward quickly, continuously adapts planning to new circumstances without losing sight of the goal.</w:t>
            </w:r>
          </w:p>
        </w:tc>
      </w:tr>
      <w:tr w:rsidR="004D50B8" w:rsidRPr="00B128AB" w14:paraId="6BB5D27D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0DF130D" w14:textId="3F8C5069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8EA9DD5" w14:textId="4B6654D5" w:rsidR="004D50B8" w:rsidRPr="001F5863" w:rsidRDefault="0098779B" w:rsidP="00332450">
            <w:pPr>
              <w:rPr>
                <w:rFonts w:ascii="Montserrat Light" w:hAnsi="Montserrat Light"/>
                <w:sz w:val="20"/>
                <w:highlight w:val="yellow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Stakeholder management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is able to identify relevant stakeholder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 xml:space="preserve">, proactively aligns with them,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shares information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uses knowledge and expertise of others and knows how to get them on board for the benefit of the objectives.</w:t>
            </w:r>
          </w:p>
        </w:tc>
      </w:tr>
    </w:tbl>
    <w:p w14:paraId="3958E4A5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B128AB" w14:paraId="4DFEBE1F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224862B0" w14:textId="4E7E043F" w:rsidR="004D50B8" w:rsidRPr="001F5863" w:rsidRDefault="007D180D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Think and act outside in</w:t>
            </w:r>
          </w:p>
        </w:tc>
      </w:tr>
      <w:tr w:rsidR="004D50B8" w:rsidRPr="00B128AB" w14:paraId="19794BE4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0D09057" w14:textId="04F5A610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1C3E34B9" w14:textId="03E360D6" w:rsidR="004D50B8" w:rsidRPr="001F5863" w:rsidRDefault="0098779B" w:rsidP="004457CC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Innovative &amp; creativ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keeps up with trends and new development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uses them to propose innovative and creative ideas/solutions and contributes to the continuous innovation of the business.</w:t>
            </w: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  </w:t>
            </w:r>
          </w:p>
        </w:tc>
      </w:tr>
      <w:tr w:rsidR="004D50B8" w:rsidRPr="00B128AB" w14:paraId="7DBD7A0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D612385" w14:textId="5EF06616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729CA045" w14:textId="265CC3DF" w:rsidR="004D50B8" w:rsidRPr="001F5863" w:rsidRDefault="0098779B" w:rsidP="007D180D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erspective thinking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is able to see the big picture and  aware of different stakeholders with their interests &amp; perspective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and takes this plurality into account in his/her actions.</w:t>
            </w:r>
          </w:p>
        </w:tc>
      </w:tr>
      <w:tr w:rsidR="004D50B8" w:rsidRPr="00B128AB" w14:paraId="53F7EF52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68FFBEF3" w14:textId="478955A0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364D7114" w14:textId="7C6029C4" w:rsidR="004D50B8" w:rsidRPr="001F5863" w:rsidRDefault="0098779B" w:rsidP="00332450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ustomer oriented attitud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willing to exceed customer expectation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works in co-creation with the customer, understands the customer's needs and puts the objectives of the customer centrally.</w:t>
            </w: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  </w:t>
            </w:r>
          </w:p>
        </w:tc>
      </w:tr>
      <w:tr w:rsidR="00332450" w:rsidRPr="00B128AB" w14:paraId="6942BAA5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8E1ED00" w14:textId="7AA6A9B9" w:rsidR="00332450" w:rsidRPr="001F5863" w:rsidRDefault="00332450" w:rsidP="0043061A">
            <w:pPr>
              <w:pStyle w:val="Geenafstand"/>
              <w:spacing w:line="276" w:lineRule="auto"/>
              <w:rPr>
                <w:rFonts w:ascii="Montserrat Light" w:hAnsi="Montserrat Light"/>
                <w:noProof/>
                <w:szCs w:val="20"/>
                <w:lang w:val="en-US" w:eastAsia="nl-NL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5E4DC9C7" w14:textId="1AA15621" w:rsidR="00332450" w:rsidRPr="001F5863" w:rsidRDefault="007D180D" w:rsidP="00332450">
            <w:pPr>
              <w:rPr>
                <w:rFonts w:ascii="Montserrat Light" w:hAnsi="Montserrat Light"/>
                <w:b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(Informal) networker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="009877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easily establishes and maintains (new) contacts </w:t>
            </w:r>
            <w:r w:rsidR="0098779B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inside and outside the </w:t>
            </w:r>
            <w:proofErr w:type="spellStart"/>
            <w:r w:rsidR="0098779B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organisation</w:t>
            </w:r>
            <w:proofErr w:type="spellEnd"/>
            <w:r w:rsidR="009877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, actively involves others in order to achieve objectives.</w:t>
            </w:r>
          </w:p>
        </w:tc>
      </w:tr>
    </w:tbl>
    <w:p w14:paraId="65F858B3" w14:textId="77777777" w:rsidR="0098779B" w:rsidRPr="001F5863" w:rsidRDefault="0098779B" w:rsidP="0098779B">
      <w:pPr>
        <w:ind w:right="-170"/>
        <w:rPr>
          <w:rFonts w:ascii="Montserrat Light" w:hAnsi="Montserrat Light"/>
          <w:i/>
          <w:color w:val="00B050"/>
          <w:sz w:val="16"/>
          <w:szCs w:val="16"/>
          <w:lang w:val="en-US"/>
        </w:rPr>
      </w:pPr>
      <w:r w:rsidRPr="001F5863">
        <w:rPr>
          <w:rFonts w:ascii="Montserrat Light" w:hAnsi="Montserrat Light"/>
          <w:i/>
          <w:color w:val="00B050"/>
          <w:sz w:val="16"/>
          <w:szCs w:val="16"/>
          <w:lang w:val="en-US"/>
        </w:rPr>
        <w:t>Green = must haves</w:t>
      </w:r>
    </w:p>
    <w:p w14:paraId="73738233" w14:textId="550348D9" w:rsidR="004D50B8" w:rsidRDefault="0098779B" w:rsidP="00C611F3">
      <w:pPr>
        <w:ind w:right="-170"/>
        <w:rPr>
          <w:rFonts w:ascii="Montserrat Light" w:hAnsi="Montserrat Light"/>
          <w:i/>
          <w:color w:val="002060"/>
          <w:sz w:val="16"/>
          <w:szCs w:val="16"/>
          <w:lang w:val="en-US"/>
        </w:rPr>
      </w:pPr>
      <w:r w:rsidRPr="001F5863">
        <w:rPr>
          <w:rFonts w:ascii="Montserrat Light" w:hAnsi="Montserrat Light"/>
          <w:i/>
          <w:color w:val="002060"/>
          <w:sz w:val="16"/>
          <w:szCs w:val="16"/>
          <w:lang w:val="en-US"/>
        </w:rPr>
        <w:t>Blue = to be developed by the end of traineeship</w:t>
      </w:r>
    </w:p>
    <w:p w14:paraId="06B6D658" w14:textId="77777777" w:rsidR="004915C1" w:rsidRDefault="004915C1" w:rsidP="00C611F3">
      <w:pPr>
        <w:ind w:right="-170"/>
        <w:rPr>
          <w:rFonts w:ascii="Montserrat Light" w:hAnsi="Montserrat Light"/>
          <w:i/>
          <w:color w:val="002060"/>
          <w:sz w:val="16"/>
          <w:szCs w:val="16"/>
          <w:lang w:val="en-US"/>
        </w:rPr>
      </w:pPr>
    </w:p>
    <w:p w14:paraId="367B8752" w14:textId="77777777" w:rsidR="004915C1" w:rsidRDefault="004915C1" w:rsidP="00C611F3">
      <w:pPr>
        <w:ind w:right="-170"/>
        <w:rPr>
          <w:rFonts w:ascii="Montserrat Light" w:hAnsi="Montserrat Light"/>
          <w:i/>
          <w:color w:val="002060"/>
          <w:sz w:val="16"/>
          <w:szCs w:val="16"/>
          <w:lang w:val="en-US"/>
        </w:rPr>
      </w:pPr>
    </w:p>
    <w:p w14:paraId="4CF0F28B" w14:textId="77777777" w:rsidR="004915C1" w:rsidRPr="001F5863" w:rsidRDefault="004915C1" w:rsidP="004915C1">
      <w:pPr>
        <w:pStyle w:val="Geenafstand"/>
        <w:spacing w:line="276" w:lineRule="auto"/>
        <w:rPr>
          <w:rFonts w:ascii="Montserrat Light" w:hAnsi="Montserrat Light"/>
          <w:sz w:val="20"/>
          <w:lang w:val="en-US"/>
        </w:rPr>
      </w:pPr>
      <w:r w:rsidRPr="001F5863">
        <w:rPr>
          <w:rFonts w:ascii="Montserrat Light" w:hAnsi="Montserrat Light"/>
          <w:sz w:val="20"/>
          <w:lang w:val="en-US"/>
        </w:rPr>
        <w:t xml:space="preserve">We wish </w:t>
      </w:r>
      <w:r w:rsidRPr="00B87CA3">
        <w:rPr>
          <w:rFonts w:ascii="Montserrat Light" w:hAnsi="Montserrat Light"/>
          <w:sz w:val="20"/>
          <w:lang w:val="en-US"/>
        </w:rPr>
        <w:t>***</w:t>
      </w:r>
      <w:r w:rsidRPr="001F5863">
        <w:rPr>
          <w:rFonts w:ascii="Montserrat Light" w:hAnsi="Montserrat Light"/>
          <w:sz w:val="20"/>
          <w:lang w:val="en-US"/>
        </w:rPr>
        <w:t xml:space="preserve"> good luck with the Multicompany Traineeship!</w:t>
      </w:r>
    </w:p>
    <w:p w14:paraId="52959AE2" w14:textId="77777777" w:rsidR="004915C1" w:rsidRPr="001F5863" w:rsidRDefault="004915C1" w:rsidP="004915C1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p w14:paraId="5063A884" w14:textId="77777777" w:rsidR="004915C1" w:rsidRPr="001F5863" w:rsidRDefault="004915C1" w:rsidP="004915C1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p w14:paraId="5F409DC2" w14:textId="1A44B6AF" w:rsidR="004915C1" w:rsidRPr="00C611F3" w:rsidRDefault="004915C1" w:rsidP="004915C1">
      <w:pPr>
        <w:ind w:right="-170"/>
        <w:rPr>
          <w:rFonts w:ascii="Montserrat Light" w:hAnsi="Montserrat Light" w:cstheme="minorHAnsi"/>
          <w:color w:val="002060"/>
          <w:sz w:val="20"/>
          <w:lang w:val="en-US"/>
        </w:rPr>
      </w:pPr>
      <w:r w:rsidRPr="00C71321">
        <w:rPr>
          <w:rFonts w:ascii="Montserrat Light" w:hAnsi="Montserrat Light"/>
          <w:sz w:val="20"/>
          <w:lang w:val="en-GB"/>
        </w:rPr>
        <w:t>ASSESSOR</w:t>
      </w:r>
    </w:p>
    <w:sectPr w:rsidR="004915C1" w:rsidRPr="00C611F3" w:rsidSect="0082512C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1618" w:right="1701" w:bottom="1134" w:left="1701" w:header="567" w:footer="284" w:gutter="0"/>
      <w:paperSrc w:first="1" w:other="1"/>
      <w:pgNumType w:start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E589D0" w14:textId="77777777" w:rsidR="00F223DC" w:rsidRDefault="00F223DC">
      <w:r>
        <w:separator/>
      </w:r>
    </w:p>
  </w:endnote>
  <w:endnote w:type="continuationSeparator" w:id="0">
    <w:p w14:paraId="37EFB650" w14:textId="77777777" w:rsidR="00F223DC" w:rsidRDefault="00F22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TC Officina Sans Boo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rks-StoneInformal-M">
    <w:altName w:val="Lucida Brigh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89579938"/>
      <w:docPartObj>
        <w:docPartGallery w:val="Page Numbers (Bottom of Page)"/>
        <w:docPartUnique/>
      </w:docPartObj>
    </w:sdtPr>
    <w:sdtEndPr>
      <w:rPr>
        <w:rFonts w:ascii="Verdana" w:hAnsi="Verdana"/>
        <w:sz w:val="20"/>
      </w:rPr>
    </w:sdtEndPr>
    <w:sdtContent>
      <w:p w14:paraId="3C002F67" w14:textId="704235DA" w:rsidR="0043061A" w:rsidRDefault="0043061A">
        <w:pPr>
          <w:pStyle w:val="Voettekst"/>
          <w:jc w:val="right"/>
        </w:pPr>
        <w:r w:rsidRPr="001F5863">
          <w:rPr>
            <w:rFonts w:ascii="Montserrat SemiBold" w:hAnsi="Montserrat SemiBold"/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5B6CFB4" wp14:editId="7F2F2166">
                  <wp:simplePos x="0" y="0"/>
                  <wp:positionH relativeFrom="column">
                    <wp:posOffset>-114300</wp:posOffset>
                  </wp:positionH>
                  <wp:positionV relativeFrom="paragraph">
                    <wp:posOffset>88900</wp:posOffset>
                  </wp:positionV>
                  <wp:extent cx="5257800" cy="0"/>
                  <wp:effectExtent l="0" t="0" r="0" b="0"/>
                  <wp:wrapNone/>
                  <wp:docPr id="25" name="Rechte verbindingslijn 2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2578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ED6B55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4EE7418F" id="Rechte verbindingslijn 25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pt,7pt" to="40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" strokecolor="#ed6b55" strokeweight="1pt"/>
              </w:pict>
            </mc:Fallback>
          </mc:AlternateContent>
        </w:r>
        <w:r w:rsidRPr="001F5863">
          <w:rPr>
            <w:rFonts w:ascii="Montserrat SemiBold" w:hAnsi="Montserrat SemiBold"/>
            <w:sz w:val="20"/>
          </w:rPr>
          <w:fldChar w:fldCharType="begin"/>
        </w:r>
        <w:r w:rsidRPr="001F5863">
          <w:rPr>
            <w:rFonts w:ascii="Montserrat SemiBold" w:hAnsi="Montserrat SemiBold"/>
            <w:sz w:val="20"/>
          </w:rPr>
          <w:instrText>PAGE   \* MERGEFORMAT</w:instrText>
        </w:r>
        <w:r w:rsidRPr="001F5863">
          <w:rPr>
            <w:rFonts w:ascii="Montserrat SemiBold" w:hAnsi="Montserrat SemiBold"/>
            <w:sz w:val="20"/>
          </w:rPr>
          <w:fldChar w:fldCharType="separate"/>
        </w:r>
        <w:r w:rsidRPr="001F5863">
          <w:rPr>
            <w:rFonts w:ascii="Montserrat SemiBold" w:hAnsi="Montserrat SemiBold"/>
            <w:noProof/>
            <w:sz w:val="20"/>
          </w:rPr>
          <w:t>4</w:t>
        </w:r>
        <w:r w:rsidRPr="001F5863">
          <w:rPr>
            <w:rFonts w:ascii="Montserrat SemiBold" w:hAnsi="Montserrat SemiBold"/>
            <w:sz w:val="20"/>
          </w:rPr>
          <w:fldChar w:fldCharType="end"/>
        </w:r>
      </w:p>
    </w:sdtContent>
  </w:sdt>
  <w:p w14:paraId="57C67935" w14:textId="2B67CC0B" w:rsidR="0043061A" w:rsidRDefault="0043061A" w:rsidP="0082512C">
    <w:pPr>
      <w:pStyle w:val="Voettekst"/>
      <w:tabs>
        <w:tab w:val="clear" w:pos="4320"/>
        <w:tab w:val="clear" w:pos="8640"/>
        <w:tab w:val="left" w:pos="762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FC5129" w14:textId="498F3DCA" w:rsidR="0043061A" w:rsidRDefault="0043061A">
    <w:pPr>
      <w:pStyle w:val="Voettekst"/>
      <w:jc w:val="right"/>
    </w:pPr>
  </w:p>
  <w:p w14:paraId="4BFD0645" w14:textId="77777777" w:rsidR="0043061A" w:rsidRDefault="0043061A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A6BAB4" w14:textId="77777777" w:rsidR="00F223DC" w:rsidRDefault="00F223DC">
      <w:r>
        <w:separator/>
      </w:r>
    </w:p>
  </w:footnote>
  <w:footnote w:type="continuationSeparator" w:id="0">
    <w:p w14:paraId="01325F65" w14:textId="77777777" w:rsidR="00F223DC" w:rsidRDefault="00F22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20CA1" w14:textId="77777777" w:rsidR="0043061A" w:rsidRPr="00B10CFE" w:rsidRDefault="0043061A" w:rsidP="0008388F">
    <w:pPr>
      <w:pStyle w:val="Ondertitel"/>
      <w:jc w:val="right"/>
      <w:rPr>
        <w:rFonts w:ascii="Verdana" w:hAnsi="Verdana"/>
        <w:color w:val="E63329"/>
        <w:sz w:val="20"/>
        <w:szCs w:val="20"/>
      </w:rPr>
    </w:pPr>
  </w:p>
  <w:p w14:paraId="2D15413B" w14:textId="178BE274" w:rsidR="0043061A" w:rsidRPr="001F5863" w:rsidRDefault="00671BD7" w:rsidP="00703B89">
    <w:pPr>
      <w:pStyle w:val="Ondertitel"/>
      <w:rPr>
        <w:rFonts w:ascii="Montserrat SemiBold" w:hAnsi="Montserrat SemiBold"/>
        <w:i w:val="0"/>
        <w:color w:val="ED6B55"/>
        <w:sz w:val="20"/>
        <w:szCs w:val="20"/>
      </w:rPr>
    </w:pPr>
    <w:r w:rsidRPr="001F5863">
      <w:rPr>
        <w:rFonts w:ascii="Montserrat SemiBold" w:hAnsi="Montserrat SemiBold"/>
        <w:i w:val="0"/>
        <w:color w:val="ED6B55"/>
        <w:sz w:val="20"/>
        <w:szCs w:val="20"/>
        <w:highlight w:val="yellow"/>
      </w:rPr>
      <w:t>***</w:t>
    </w:r>
    <w:r w:rsidR="003B0586">
      <w:rPr>
        <w:rFonts w:ascii="Montserrat SemiBold" w:hAnsi="Montserrat SemiBold"/>
        <w:i w:val="0"/>
        <w:color w:val="ED6B55"/>
        <w:sz w:val="20"/>
        <w:szCs w:val="20"/>
      </w:rPr>
      <w:t xml:space="preserve"> </w:t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B0227">
      <w:rPr>
        <w:rFonts w:ascii="Montserrat SemiBold" w:hAnsi="Montserrat SemiBold"/>
        <w:i w:val="0"/>
        <w:color w:val="ED6B55"/>
        <w:sz w:val="20"/>
        <w:szCs w:val="20"/>
      </w:rPr>
      <w:tab/>
    </w:r>
    <w:r w:rsidR="0043061A" w:rsidRPr="001F5863">
      <w:rPr>
        <w:rFonts w:ascii="Montserrat SemiBold" w:hAnsi="Montserrat SemiBold"/>
        <w:i w:val="0"/>
        <w:color w:val="ED6B55"/>
        <w:sz w:val="20"/>
        <w:szCs w:val="20"/>
        <w:lang w:val="en-US"/>
      </w:rPr>
      <w:t>Confidential</w:t>
    </w:r>
  </w:p>
  <w:p w14:paraId="029645AD" w14:textId="1A795229" w:rsidR="0043061A" w:rsidRPr="00DB2842" w:rsidRDefault="0043061A" w:rsidP="00B10CFE">
    <w:pPr>
      <w:pStyle w:val="Koptekst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F63DC" w14:textId="0CA10A93" w:rsidR="0043061A" w:rsidRDefault="00677086" w:rsidP="00387D75">
    <w:pPr>
      <w:pStyle w:val="Ondertitel"/>
      <w:jc w:val="right"/>
      <w:rPr>
        <w:rFonts w:ascii="Verdana" w:hAnsi="Verdana"/>
        <w:sz w:val="20"/>
        <w:szCs w:val="20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0F26C4D0" wp14:editId="480F20A7">
          <wp:simplePos x="0" y="0"/>
          <wp:positionH relativeFrom="margin">
            <wp:align>center</wp:align>
          </wp:positionH>
          <wp:positionV relativeFrom="paragraph">
            <wp:posOffset>-1184910</wp:posOffset>
          </wp:positionV>
          <wp:extent cx="12251267" cy="12251267"/>
          <wp:effectExtent l="0" t="0" r="0" b="0"/>
          <wp:wrapNone/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51267" cy="122512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BAC6C1" w14:textId="45CAB57B" w:rsidR="0043061A" w:rsidRPr="001F5863" w:rsidRDefault="0043061A" w:rsidP="00387D75">
    <w:pPr>
      <w:pStyle w:val="Ondertitel"/>
      <w:jc w:val="right"/>
      <w:rPr>
        <w:rFonts w:ascii="Montserrat SemiBold" w:hAnsi="Montserrat SemiBold"/>
        <w:i w:val="0"/>
        <w:color w:val="ED6B55"/>
        <w:sz w:val="20"/>
        <w:szCs w:val="20"/>
      </w:rPr>
    </w:pPr>
    <w:proofErr w:type="spellStart"/>
    <w:r w:rsidRPr="001F5863">
      <w:rPr>
        <w:rFonts w:ascii="Montserrat SemiBold" w:hAnsi="Montserrat SemiBold"/>
        <w:i w:val="0"/>
        <w:color w:val="ED6B55"/>
        <w:sz w:val="20"/>
        <w:szCs w:val="20"/>
      </w:rPr>
      <w:t>Confidential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9677A"/>
    <w:multiLevelType w:val="hybridMultilevel"/>
    <w:tmpl w:val="F6A604F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B1E76"/>
    <w:multiLevelType w:val="hybridMultilevel"/>
    <w:tmpl w:val="59EAC72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A6D90"/>
    <w:multiLevelType w:val="hybridMultilevel"/>
    <w:tmpl w:val="EB20D61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57927"/>
    <w:multiLevelType w:val="multilevel"/>
    <w:tmpl w:val="1B82B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B40037"/>
    <w:multiLevelType w:val="hybridMultilevel"/>
    <w:tmpl w:val="82E2BE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67E1A"/>
    <w:multiLevelType w:val="hybridMultilevel"/>
    <w:tmpl w:val="F66897F6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DA0F32"/>
    <w:multiLevelType w:val="hybridMultilevel"/>
    <w:tmpl w:val="56BA6DC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56A1D"/>
    <w:multiLevelType w:val="hybridMultilevel"/>
    <w:tmpl w:val="722466A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C20285"/>
    <w:multiLevelType w:val="hybridMultilevel"/>
    <w:tmpl w:val="B63472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17360"/>
    <w:multiLevelType w:val="hybridMultilevel"/>
    <w:tmpl w:val="1F844DE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8523DA"/>
    <w:multiLevelType w:val="hybridMultilevel"/>
    <w:tmpl w:val="5E207F2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25FB8"/>
    <w:multiLevelType w:val="hybridMultilevel"/>
    <w:tmpl w:val="E346A0E8"/>
    <w:lvl w:ilvl="0" w:tplc="2F32D934">
      <w:numFmt w:val="bullet"/>
      <w:lvlText w:val="-"/>
      <w:lvlJc w:val="left"/>
      <w:pPr>
        <w:ind w:left="680" w:hanging="56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CE3181"/>
    <w:multiLevelType w:val="multilevel"/>
    <w:tmpl w:val="B5A62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387DD3"/>
    <w:multiLevelType w:val="multilevel"/>
    <w:tmpl w:val="B2D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EF83535"/>
    <w:multiLevelType w:val="hybridMultilevel"/>
    <w:tmpl w:val="CCB84836"/>
    <w:lvl w:ilvl="0" w:tplc="8214D390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E60234"/>
    <w:multiLevelType w:val="hybridMultilevel"/>
    <w:tmpl w:val="45D6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5C785E"/>
    <w:multiLevelType w:val="hybridMultilevel"/>
    <w:tmpl w:val="E158AB7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725EC9"/>
    <w:multiLevelType w:val="multilevel"/>
    <w:tmpl w:val="35AA2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922C57"/>
    <w:multiLevelType w:val="hybridMultilevel"/>
    <w:tmpl w:val="A582E27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F563FF5"/>
    <w:multiLevelType w:val="hybridMultilevel"/>
    <w:tmpl w:val="C0D40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C513DC"/>
    <w:multiLevelType w:val="hybridMultilevel"/>
    <w:tmpl w:val="007AB5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D66B25"/>
    <w:multiLevelType w:val="multilevel"/>
    <w:tmpl w:val="89E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A24B2E"/>
    <w:multiLevelType w:val="hybridMultilevel"/>
    <w:tmpl w:val="A530BBAC"/>
    <w:lvl w:ilvl="0" w:tplc="983A701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D260D82"/>
    <w:multiLevelType w:val="hybridMultilevel"/>
    <w:tmpl w:val="D03C0E3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3B5BC8"/>
    <w:multiLevelType w:val="hybridMultilevel"/>
    <w:tmpl w:val="7ACE97EC"/>
    <w:lvl w:ilvl="0" w:tplc="20000003">
      <w:start w:val="1"/>
      <w:numFmt w:val="bullet"/>
      <w:lvlText w:val="o"/>
      <w:lvlJc w:val="left"/>
      <w:pPr>
        <w:ind w:left="680" w:hanging="51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F713F3"/>
    <w:multiLevelType w:val="hybridMultilevel"/>
    <w:tmpl w:val="70BEA2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E81B9F"/>
    <w:multiLevelType w:val="hybridMultilevel"/>
    <w:tmpl w:val="A7F60BFA"/>
    <w:lvl w:ilvl="0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48221041"/>
    <w:multiLevelType w:val="hybridMultilevel"/>
    <w:tmpl w:val="68A85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A0DDF"/>
    <w:multiLevelType w:val="hybridMultilevel"/>
    <w:tmpl w:val="B87612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C0347D"/>
    <w:multiLevelType w:val="hybridMultilevel"/>
    <w:tmpl w:val="B302CA1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F488E"/>
    <w:multiLevelType w:val="hybridMultilevel"/>
    <w:tmpl w:val="C8EA4E4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E82030"/>
    <w:multiLevelType w:val="hybridMultilevel"/>
    <w:tmpl w:val="2680833E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73095B"/>
    <w:multiLevelType w:val="hybridMultilevel"/>
    <w:tmpl w:val="48FA073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F0E62"/>
    <w:multiLevelType w:val="hybridMultilevel"/>
    <w:tmpl w:val="5D3AD95A"/>
    <w:lvl w:ilvl="0" w:tplc="4AAE699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A0181F"/>
    <w:multiLevelType w:val="hybridMultilevel"/>
    <w:tmpl w:val="AAAE7F0E"/>
    <w:lvl w:ilvl="0" w:tplc="EF6A54F4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123219"/>
    <w:multiLevelType w:val="hybridMultilevel"/>
    <w:tmpl w:val="378A3B4E"/>
    <w:lvl w:ilvl="0" w:tplc="619E454C">
      <w:numFmt w:val="bullet"/>
      <w:lvlText w:val="-"/>
      <w:lvlJc w:val="left"/>
      <w:pPr>
        <w:ind w:left="680" w:hanging="56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AA042A"/>
    <w:multiLevelType w:val="hybridMultilevel"/>
    <w:tmpl w:val="46B8748C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FF2DA6"/>
    <w:multiLevelType w:val="hybridMultilevel"/>
    <w:tmpl w:val="CB309FF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E2C61E8"/>
    <w:multiLevelType w:val="hybridMultilevel"/>
    <w:tmpl w:val="BCBAD4E0"/>
    <w:lvl w:ilvl="0" w:tplc="D7243D30">
      <w:numFmt w:val="bullet"/>
      <w:lvlText w:val="-"/>
      <w:lvlJc w:val="left"/>
      <w:pPr>
        <w:ind w:left="720" w:hanging="60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6A49EF"/>
    <w:multiLevelType w:val="hybridMultilevel"/>
    <w:tmpl w:val="4BC2A898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3BB0DFE"/>
    <w:multiLevelType w:val="hybridMultilevel"/>
    <w:tmpl w:val="0CD4923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9701BC"/>
    <w:multiLevelType w:val="hybridMultilevel"/>
    <w:tmpl w:val="7164986E"/>
    <w:lvl w:ilvl="0" w:tplc="2EEEE140">
      <w:numFmt w:val="bullet"/>
      <w:lvlText w:val="-"/>
      <w:lvlJc w:val="left"/>
      <w:pPr>
        <w:ind w:left="567" w:hanging="20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7E0E10"/>
    <w:multiLevelType w:val="hybridMultilevel"/>
    <w:tmpl w:val="4D7851E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B21F5F"/>
    <w:multiLevelType w:val="multilevel"/>
    <w:tmpl w:val="788AA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EB9638B"/>
    <w:multiLevelType w:val="hybridMultilevel"/>
    <w:tmpl w:val="50F2C3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1342466">
    <w:abstractNumId w:val="22"/>
  </w:num>
  <w:num w:numId="2" w16cid:durableId="1263143606">
    <w:abstractNumId w:val="20"/>
  </w:num>
  <w:num w:numId="3" w16cid:durableId="323166019">
    <w:abstractNumId w:val="4"/>
  </w:num>
  <w:num w:numId="4" w16cid:durableId="1253317999">
    <w:abstractNumId w:val="28"/>
  </w:num>
  <w:num w:numId="5" w16cid:durableId="1169442081">
    <w:abstractNumId w:val="1"/>
  </w:num>
  <w:num w:numId="6" w16cid:durableId="909968303">
    <w:abstractNumId w:val="9"/>
  </w:num>
  <w:num w:numId="7" w16cid:durableId="966162736">
    <w:abstractNumId w:val="32"/>
  </w:num>
  <w:num w:numId="8" w16cid:durableId="237329798">
    <w:abstractNumId w:val="23"/>
  </w:num>
  <w:num w:numId="9" w16cid:durableId="148399670">
    <w:abstractNumId w:val="29"/>
  </w:num>
  <w:num w:numId="10" w16cid:durableId="2095007987">
    <w:abstractNumId w:val="42"/>
  </w:num>
  <w:num w:numId="11" w16cid:durableId="1410614068">
    <w:abstractNumId w:val="25"/>
  </w:num>
  <w:num w:numId="12" w16cid:durableId="719402888">
    <w:abstractNumId w:val="26"/>
  </w:num>
  <w:num w:numId="13" w16cid:durableId="1525554607">
    <w:abstractNumId w:val="10"/>
  </w:num>
  <w:num w:numId="14" w16cid:durableId="2040816064">
    <w:abstractNumId w:val="14"/>
  </w:num>
  <w:num w:numId="15" w16cid:durableId="53550963">
    <w:abstractNumId w:val="39"/>
  </w:num>
  <w:num w:numId="16" w16cid:durableId="240679335">
    <w:abstractNumId w:val="18"/>
  </w:num>
  <w:num w:numId="17" w16cid:durableId="397634248">
    <w:abstractNumId w:val="30"/>
  </w:num>
  <w:num w:numId="18" w16cid:durableId="1042025442">
    <w:abstractNumId w:val="31"/>
  </w:num>
  <w:num w:numId="19" w16cid:durableId="1732775650">
    <w:abstractNumId w:val="5"/>
  </w:num>
  <w:num w:numId="20" w16cid:durableId="17899373">
    <w:abstractNumId w:val="36"/>
  </w:num>
  <w:num w:numId="21" w16cid:durableId="1703944651">
    <w:abstractNumId w:val="43"/>
  </w:num>
  <w:num w:numId="22" w16cid:durableId="1995452106">
    <w:abstractNumId w:val="2"/>
  </w:num>
  <w:num w:numId="23" w16cid:durableId="1950968430">
    <w:abstractNumId w:val="6"/>
  </w:num>
  <w:num w:numId="24" w16cid:durableId="244923301">
    <w:abstractNumId w:val="27"/>
  </w:num>
  <w:num w:numId="25" w16cid:durableId="805977717">
    <w:abstractNumId w:val="15"/>
  </w:num>
  <w:num w:numId="26" w16cid:durableId="1575702909">
    <w:abstractNumId w:val="19"/>
  </w:num>
  <w:num w:numId="27" w16cid:durableId="660812069">
    <w:abstractNumId w:val="8"/>
  </w:num>
  <w:num w:numId="28" w16cid:durableId="729429219">
    <w:abstractNumId w:val="34"/>
  </w:num>
  <w:num w:numId="29" w16cid:durableId="713121572">
    <w:abstractNumId w:val="33"/>
  </w:num>
  <w:num w:numId="30" w16cid:durableId="1946385003">
    <w:abstractNumId w:val="38"/>
  </w:num>
  <w:num w:numId="31" w16cid:durableId="821579225">
    <w:abstractNumId w:val="41"/>
  </w:num>
  <w:num w:numId="32" w16cid:durableId="211967307">
    <w:abstractNumId w:val="11"/>
  </w:num>
  <w:num w:numId="33" w16cid:durableId="961575820">
    <w:abstractNumId w:val="35"/>
  </w:num>
  <w:num w:numId="34" w16cid:durableId="958805337">
    <w:abstractNumId w:val="24"/>
  </w:num>
  <w:num w:numId="35" w16cid:durableId="732319013">
    <w:abstractNumId w:val="37"/>
  </w:num>
  <w:num w:numId="36" w16cid:durableId="1381131446">
    <w:abstractNumId w:val="7"/>
  </w:num>
  <w:num w:numId="37" w16cid:durableId="600799817">
    <w:abstractNumId w:val="44"/>
  </w:num>
  <w:num w:numId="38" w16cid:durableId="1703044846">
    <w:abstractNumId w:val="13"/>
  </w:num>
  <w:num w:numId="39" w16cid:durableId="284625133">
    <w:abstractNumId w:val="16"/>
  </w:num>
  <w:num w:numId="40" w16cid:durableId="1863518502">
    <w:abstractNumId w:val="17"/>
  </w:num>
  <w:num w:numId="41" w16cid:durableId="1752702630">
    <w:abstractNumId w:val="12"/>
  </w:num>
  <w:num w:numId="42" w16cid:durableId="1839416880">
    <w:abstractNumId w:val="21"/>
  </w:num>
  <w:num w:numId="43" w16cid:durableId="1479494949">
    <w:abstractNumId w:val="3"/>
  </w:num>
  <w:num w:numId="44" w16cid:durableId="1992826380">
    <w:abstractNumId w:val="40"/>
  </w:num>
  <w:num w:numId="45" w16cid:durableId="1008408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sjQ2MTE0NbY0MrRQ0lEKTi0uzszPAykwNKsFAFcay7QtAAAA"/>
  </w:docVars>
  <w:rsids>
    <w:rsidRoot w:val="00D60C4B"/>
    <w:rsid w:val="00000D13"/>
    <w:rsid w:val="000027C0"/>
    <w:rsid w:val="00004238"/>
    <w:rsid w:val="0001083A"/>
    <w:rsid w:val="00024150"/>
    <w:rsid w:val="00025B35"/>
    <w:rsid w:val="00031811"/>
    <w:rsid w:val="00040DA1"/>
    <w:rsid w:val="00041E65"/>
    <w:rsid w:val="00045B25"/>
    <w:rsid w:val="00053928"/>
    <w:rsid w:val="00055749"/>
    <w:rsid w:val="00056EF9"/>
    <w:rsid w:val="00057999"/>
    <w:rsid w:val="0006001B"/>
    <w:rsid w:val="0006151F"/>
    <w:rsid w:val="00061608"/>
    <w:rsid w:val="0006193A"/>
    <w:rsid w:val="00065903"/>
    <w:rsid w:val="00066BDA"/>
    <w:rsid w:val="00067E07"/>
    <w:rsid w:val="00070424"/>
    <w:rsid w:val="00074E42"/>
    <w:rsid w:val="000778B5"/>
    <w:rsid w:val="00081FDE"/>
    <w:rsid w:val="0008238F"/>
    <w:rsid w:val="000837E1"/>
    <w:rsid w:val="0008388F"/>
    <w:rsid w:val="00085A00"/>
    <w:rsid w:val="00090E2D"/>
    <w:rsid w:val="00091EEB"/>
    <w:rsid w:val="00095735"/>
    <w:rsid w:val="0009749C"/>
    <w:rsid w:val="000A25B2"/>
    <w:rsid w:val="000A32C1"/>
    <w:rsid w:val="000A3CB4"/>
    <w:rsid w:val="000A3CE4"/>
    <w:rsid w:val="000A601B"/>
    <w:rsid w:val="000A6B7D"/>
    <w:rsid w:val="000A7CD1"/>
    <w:rsid w:val="000B021D"/>
    <w:rsid w:val="000B0D27"/>
    <w:rsid w:val="000B68D7"/>
    <w:rsid w:val="000C20C2"/>
    <w:rsid w:val="000C2FD8"/>
    <w:rsid w:val="000D425D"/>
    <w:rsid w:val="000E53FB"/>
    <w:rsid w:val="000E571E"/>
    <w:rsid w:val="000E68D9"/>
    <w:rsid w:val="000F03AD"/>
    <w:rsid w:val="000F04C3"/>
    <w:rsid w:val="000F41D7"/>
    <w:rsid w:val="000F778A"/>
    <w:rsid w:val="0010142D"/>
    <w:rsid w:val="001061E5"/>
    <w:rsid w:val="00114922"/>
    <w:rsid w:val="0011572E"/>
    <w:rsid w:val="0011736E"/>
    <w:rsid w:val="0012014E"/>
    <w:rsid w:val="00121331"/>
    <w:rsid w:val="001217F5"/>
    <w:rsid w:val="00143205"/>
    <w:rsid w:val="00145022"/>
    <w:rsid w:val="001479B4"/>
    <w:rsid w:val="0015018C"/>
    <w:rsid w:val="00151503"/>
    <w:rsid w:val="001522DC"/>
    <w:rsid w:val="00152941"/>
    <w:rsid w:val="001535C4"/>
    <w:rsid w:val="00154109"/>
    <w:rsid w:val="0015636F"/>
    <w:rsid w:val="001646E2"/>
    <w:rsid w:val="001657A2"/>
    <w:rsid w:val="00174252"/>
    <w:rsid w:val="00175A34"/>
    <w:rsid w:val="00182200"/>
    <w:rsid w:val="00185E7A"/>
    <w:rsid w:val="00190A3A"/>
    <w:rsid w:val="0019213A"/>
    <w:rsid w:val="0019670F"/>
    <w:rsid w:val="00196C7E"/>
    <w:rsid w:val="00197106"/>
    <w:rsid w:val="001A0210"/>
    <w:rsid w:val="001A21E5"/>
    <w:rsid w:val="001A310C"/>
    <w:rsid w:val="001A5D38"/>
    <w:rsid w:val="001B189E"/>
    <w:rsid w:val="001B2CBF"/>
    <w:rsid w:val="001B4E93"/>
    <w:rsid w:val="001B6B6D"/>
    <w:rsid w:val="001C00A4"/>
    <w:rsid w:val="001D1E5D"/>
    <w:rsid w:val="001D210C"/>
    <w:rsid w:val="001D216E"/>
    <w:rsid w:val="001D4AC3"/>
    <w:rsid w:val="001D4C30"/>
    <w:rsid w:val="001E5E05"/>
    <w:rsid w:val="001F533C"/>
    <w:rsid w:val="001F5863"/>
    <w:rsid w:val="001F6EA4"/>
    <w:rsid w:val="00200A45"/>
    <w:rsid w:val="002046BB"/>
    <w:rsid w:val="00211E64"/>
    <w:rsid w:val="00212AF8"/>
    <w:rsid w:val="0021408A"/>
    <w:rsid w:val="002161CF"/>
    <w:rsid w:val="002171EB"/>
    <w:rsid w:val="0022001F"/>
    <w:rsid w:val="0023032F"/>
    <w:rsid w:val="00234621"/>
    <w:rsid w:val="00235D91"/>
    <w:rsid w:val="002363FA"/>
    <w:rsid w:val="002402BA"/>
    <w:rsid w:val="002402D2"/>
    <w:rsid w:val="00243082"/>
    <w:rsid w:val="00247C96"/>
    <w:rsid w:val="002528DC"/>
    <w:rsid w:val="00260C4E"/>
    <w:rsid w:val="0026361F"/>
    <w:rsid w:val="002765D1"/>
    <w:rsid w:val="002811F8"/>
    <w:rsid w:val="002914F6"/>
    <w:rsid w:val="00291F00"/>
    <w:rsid w:val="00293EE9"/>
    <w:rsid w:val="0029598A"/>
    <w:rsid w:val="002A20DC"/>
    <w:rsid w:val="002A2754"/>
    <w:rsid w:val="002A3B16"/>
    <w:rsid w:val="002A4331"/>
    <w:rsid w:val="002B3FE9"/>
    <w:rsid w:val="002B7967"/>
    <w:rsid w:val="002C0B6E"/>
    <w:rsid w:val="002C770E"/>
    <w:rsid w:val="002D10D3"/>
    <w:rsid w:val="002D14D5"/>
    <w:rsid w:val="002D2767"/>
    <w:rsid w:val="002D3A3B"/>
    <w:rsid w:val="002D4CAA"/>
    <w:rsid w:val="002D5485"/>
    <w:rsid w:val="002D5A4F"/>
    <w:rsid w:val="002E0552"/>
    <w:rsid w:val="002E5419"/>
    <w:rsid w:val="002E7F45"/>
    <w:rsid w:val="002F2948"/>
    <w:rsid w:val="002F344E"/>
    <w:rsid w:val="002F7536"/>
    <w:rsid w:val="00301001"/>
    <w:rsid w:val="00302CA4"/>
    <w:rsid w:val="00312E8F"/>
    <w:rsid w:val="00312F30"/>
    <w:rsid w:val="00316601"/>
    <w:rsid w:val="003166F1"/>
    <w:rsid w:val="00317265"/>
    <w:rsid w:val="00321C3D"/>
    <w:rsid w:val="003220F6"/>
    <w:rsid w:val="00322910"/>
    <w:rsid w:val="003234A6"/>
    <w:rsid w:val="0032391C"/>
    <w:rsid w:val="00324EF9"/>
    <w:rsid w:val="00331566"/>
    <w:rsid w:val="00332450"/>
    <w:rsid w:val="00333387"/>
    <w:rsid w:val="00336FF2"/>
    <w:rsid w:val="003400A7"/>
    <w:rsid w:val="00342B82"/>
    <w:rsid w:val="00343F91"/>
    <w:rsid w:val="003441B5"/>
    <w:rsid w:val="0034545B"/>
    <w:rsid w:val="003523F9"/>
    <w:rsid w:val="0035242E"/>
    <w:rsid w:val="00352E18"/>
    <w:rsid w:val="0035302C"/>
    <w:rsid w:val="003609D0"/>
    <w:rsid w:val="00362526"/>
    <w:rsid w:val="00364DE1"/>
    <w:rsid w:val="00365B90"/>
    <w:rsid w:val="00366438"/>
    <w:rsid w:val="00370A78"/>
    <w:rsid w:val="00370AA5"/>
    <w:rsid w:val="00371A8D"/>
    <w:rsid w:val="00371E30"/>
    <w:rsid w:val="00372DA1"/>
    <w:rsid w:val="00374B8F"/>
    <w:rsid w:val="00385A1C"/>
    <w:rsid w:val="00387043"/>
    <w:rsid w:val="00387D75"/>
    <w:rsid w:val="003912BE"/>
    <w:rsid w:val="00394C3F"/>
    <w:rsid w:val="003A4F2B"/>
    <w:rsid w:val="003A5BE5"/>
    <w:rsid w:val="003B04BD"/>
    <w:rsid w:val="003B0586"/>
    <w:rsid w:val="003B120D"/>
    <w:rsid w:val="003B7087"/>
    <w:rsid w:val="003C1891"/>
    <w:rsid w:val="003C1A53"/>
    <w:rsid w:val="003C2897"/>
    <w:rsid w:val="003C304F"/>
    <w:rsid w:val="003C65CC"/>
    <w:rsid w:val="003D4472"/>
    <w:rsid w:val="003D570C"/>
    <w:rsid w:val="003D5866"/>
    <w:rsid w:val="003E1194"/>
    <w:rsid w:val="003E3D0C"/>
    <w:rsid w:val="003E74B3"/>
    <w:rsid w:val="003F211E"/>
    <w:rsid w:val="003F7694"/>
    <w:rsid w:val="0040083D"/>
    <w:rsid w:val="004027AA"/>
    <w:rsid w:val="00406584"/>
    <w:rsid w:val="0041320A"/>
    <w:rsid w:val="0041607D"/>
    <w:rsid w:val="00416969"/>
    <w:rsid w:val="00421112"/>
    <w:rsid w:val="0042193A"/>
    <w:rsid w:val="0042432F"/>
    <w:rsid w:val="00425519"/>
    <w:rsid w:val="004267DC"/>
    <w:rsid w:val="0043061A"/>
    <w:rsid w:val="00433C17"/>
    <w:rsid w:val="00440262"/>
    <w:rsid w:val="004419F2"/>
    <w:rsid w:val="004433FF"/>
    <w:rsid w:val="004457CC"/>
    <w:rsid w:val="00452A7F"/>
    <w:rsid w:val="00455CC1"/>
    <w:rsid w:val="00456BB5"/>
    <w:rsid w:val="0046214D"/>
    <w:rsid w:val="00463199"/>
    <w:rsid w:val="00463387"/>
    <w:rsid w:val="00464F91"/>
    <w:rsid w:val="0047231A"/>
    <w:rsid w:val="00474B60"/>
    <w:rsid w:val="00474F8F"/>
    <w:rsid w:val="0048049B"/>
    <w:rsid w:val="00481B74"/>
    <w:rsid w:val="004837E0"/>
    <w:rsid w:val="00487A4D"/>
    <w:rsid w:val="004901F2"/>
    <w:rsid w:val="004915C1"/>
    <w:rsid w:val="00496F9B"/>
    <w:rsid w:val="004A02B7"/>
    <w:rsid w:val="004A0AD7"/>
    <w:rsid w:val="004A248D"/>
    <w:rsid w:val="004A4056"/>
    <w:rsid w:val="004A536B"/>
    <w:rsid w:val="004B258B"/>
    <w:rsid w:val="004B2F91"/>
    <w:rsid w:val="004B7413"/>
    <w:rsid w:val="004B79F6"/>
    <w:rsid w:val="004B7E2E"/>
    <w:rsid w:val="004C54C8"/>
    <w:rsid w:val="004D2860"/>
    <w:rsid w:val="004D2B45"/>
    <w:rsid w:val="004D36F6"/>
    <w:rsid w:val="004D50B8"/>
    <w:rsid w:val="004E0B39"/>
    <w:rsid w:val="004E3BF1"/>
    <w:rsid w:val="004E799E"/>
    <w:rsid w:val="004E7F85"/>
    <w:rsid w:val="004F3374"/>
    <w:rsid w:val="004F602B"/>
    <w:rsid w:val="004F6DE6"/>
    <w:rsid w:val="004F6F5D"/>
    <w:rsid w:val="004F73A0"/>
    <w:rsid w:val="00511A75"/>
    <w:rsid w:val="00512B29"/>
    <w:rsid w:val="00513D02"/>
    <w:rsid w:val="00516FBB"/>
    <w:rsid w:val="005216AD"/>
    <w:rsid w:val="00532AEF"/>
    <w:rsid w:val="005355AA"/>
    <w:rsid w:val="0053567F"/>
    <w:rsid w:val="00535E55"/>
    <w:rsid w:val="00547C22"/>
    <w:rsid w:val="005533DD"/>
    <w:rsid w:val="00557318"/>
    <w:rsid w:val="00567795"/>
    <w:rsid w:val="00575EE7"/>
    <w:rsid w:val="00576D18"/>
    <w:rsid w:val="005827DE"/>
    <w:rsid w:val="00590950"/>
    <w:rsid w:val="005A2AA7"/>
    <w:rsid w:val="005A3A74"/>
    <w:rsid w:val="005B076E"/>
    <w:rsid w:val="005B5D18"/>
    <w:rsid w:val="005C0B7D"/>
    <w:rsid w:val="005C1175"/>
    <w:rsid w:val="005C269E"/>
    <w:rsid w:val="005C5472"/>
    <w:rsid w:val="005C63A0"/>
    <w:rsid w:val="005C6E31"/>
    <w:rsid w:val="005D4D9B"/>
    <w:rsid w:val="005D5344"/>
    <w:rsid w:val="005D6435"/>
    <w:rsid w:val="005E2BDB"/>
    <w:rsid w:val="005E77D5"/>
    <w:rsid w:val="005E7BFC"/>
    <w:rsid w:val="005F15DB"/>
    <w:rsid w:val="005F267D"/>
    <w:rsid w:val="005F56DF"/>
    <w:rsid w:val="005F5912"/>
    <w:rsid w:val="005F6491"/>
    <w:rsid w:val="006010B0"/>
    <w:rsid w:val="0060422A"/>
    <w:rsid w:val="00604729"/>
    <w:rsid w:val="0060567A"/>
    <w:rsid w:val="00610994"/>
    <w:rsid w:val="006128AC"/>
    <w:rsid w:val="00612ECD"/>
    <w:rsid w:val="0062033F"/>
    <w:rsid w:val="006245EE"/>
    <w:rsid w:val="006303BB"/>
    <w:rsid w:val="00630516"/>
    <w:rsid w:val="00633267"/>
    <w:rsid w:val="006349C2"/>
    <w:rsid w:val="00637D1C"/>
    <w:rsid w:val="0064086D"/>
    <w:rsid w:val="00642633"/>
    <w:rsid w:val="00644E76"/>
    <w:rsid w:val="00644F85"/>
    <w:rsid w:val="00645B00"/>
    <w:rsid w:val="00650F02"/>
    <w:rsid w:val="006511D5"/>
    <w:rsid w:val="00652F67"/>
    <w:rsid w:val="00671BD7"/>
    <w:rsid w:val="00674A82"/>
    <w:rsid w:val="006754A4"/>
    <w:rsid w:val="00677086"/>
    <w:rsid w:val="00682656"/>
    <w:rsid w:val="00684851"/>
    <w:rsid w:val="006854B8"/>
    <w:rsid w:val="00687224"/>
    <w:rsid w:val="00690A5A"/>
    <w:rsid w:val="0069203A"/>
    <w:rsid w:val="0069252C"/>
    <w:rsid w:val="00697EF4"/>
    <w:rsid w:val="006A33FF"/>
    <w:rsid w:val="006A549F"/>
    <w:rsid w:val="006B0227"/>
    <w:rsid w:val="006B5EDA"/>
    <w:rsid w:val="006C0B08"/>
    <w:rsid w:val="006C0DDB"/>
    <w:rsid w:val="006C127E"/>
    <w:rsid w:val="006C3DFB"/>
    <w:rsid w:val="006C48DD"/>
    <w:rsid w:val="006C556B"/>
    <w:rsid w:val="006D36FB"/>
    <w:rsid w:val="006D4D4A"/>
    <w:rsid w:val="006D5D7E"/>
    <w:rsid w:val="006D7DEE"/>
    <w:rsid w:val="006D7EF9"/>
    <w:rsid w:val="006E40E1"/>
    <w:rsid w:val="006E5EA7"/>
    <w:rsid w:val="006F3EA2"/>
    <w:rsid w:val="006F4B7D"/>
    <w:rsid w:val="00700EB0"/>
    <w:rsid w:val="0070274D"/>
    <w:rsid w:val="00703B89"/>
    <w:rsid w:val="00704001"/>
    <w:rsid w:val="00706503"/>
    <w:rsid w:val="0070684D"/>
    <w:rsid w:val="0071079C"/>
    <w:rsid w:val="00710C26"/>
    <w:rsid w:val="007113D6"/>
    <w:rsid w:val="00716A97"/>
    <w:rsid w:val="00730088"/>
    <w:rsid w:val="00730F73"/>
    <w:rsid w:val="00746A13"/>
    <w:rsid w:val="00746FE4"/>
    <w:rsid w:val="00747D5F"/>
    <w:rsid w:val="00747E76"/>
    <w:rsid w:val="007500BC"/>
    <w:rsid w:val="007501F9"/>
    <w:rsid w:val="0075473D"/>
    <w:rsid w:val="00762857"/>
    <w:rsid w:val="00765913"/>
    <w:rsid w:val="0076626B"/>
    <w:rsid w:val="00773419"/>
    <w:rsid w:val="00776612"/>
    <w:rsid w:val="00780B0A"/>
    <w:rsid w:val="007851C8"/>
    <w:rsid w:val="00785C5D"/>
    <w:rsid w:val="00786CF7"/>
    <w:rsid w:val="00787677"/>
    <w:rsid w:val="0078792F"/>
    <w:rsid w:val="00791A1B"/>
    <w:rsid w:val="00797C5E"/>
    <w:rsid w:val="007A087F"/>
    <w:rsid w:val="007A7145"/>
    <w:rsid w:val="007A7915"/>
    <w:rsid w:val="007B4B02"/>
    <w:rsid w:val="007B4F7C"/>
    <w:rsid w:val="007C0212"/>
    <w:rsid w:val="007C2C9B"/>
    <w:rsid w:val="007D14B4"/>
    <w:rsid w:val="007D15FD"/>
    <w:rsid w:val="007D180D"/>
    <w:rsid w:val="007D357D"/>
    <w:rsid w:val="007E053C"/>
    <w:rsid w:val="007E1C21"/>
    <w:rsid w:val="007E1C47"/>
    <w:rsid w:val="007E73ED"/>
    <w:rsid w:val="00800F6D"/>
    <w:rsid w:val="00803771"/>
    <w:rsid w:val="00804B8A"/>
    <w:rsid w:val="00805E2D"/>
    <w:rsid w:val="0080685C"/>
    <w:rsid w:val="00806BCB"/>
    <w:rsid w:val="00811485"/>
    <w:rsid w:val="0081599F"/>
    <w:rsid w:val="0082097E"/>
    <w:rsid w:val="00820DB8"/>
    <w:rsid w:val="00823F2C"/>
    <w:rsid w:val="0082512C"/>
    <w:rsid w:val="00831B16"/>
    <w:rsid w:val="00832249"/>
    <w:rsid w:val="00834429"/>
    <w:rsid w:val="00836289"/>
    <w:rsid w:val="0083718D"/>
    <w:rsid w:val="00841F1E"/>
    <w:rsid w:val="008451A0"/>
    <w:rsid w:val="00847769"/>
    <w:rsid w:val="00850925"/>
    <w:rsid w:val="008558A8"/>
    <w:rsid w:val="00857B0A"/>
    <w:rsid w:val="00862353"/>
    <w:rsid w:val="00865243"/>
    <w:rsid w:val="00866A9B"/>
    <w:rsid w:val="00874389"/>
    <w:rsid w:val="00876717"/>
    <w:rsid w:val="0088076F"/>
    <w:rsid w:val="00882376"/>
    <w:rsid w:val="00884C73"/>
    <w:rsid w:val="00891757"/>
    <w:rsid w:val="00893A6D"/>
    <w:rsid w:val="00893DEE"/>
    <w:rsid w:val="0089616F"/>
    <w:rsid w:val="008A12F5"/>
    <w:rsid w:val="008B339F"/>
    <w:rsid w:val="008D1B37"/>
    <w:rsid w:val="008D1E5D"/>
    <w:rsid w:val="008D3848"/>
    <w:rsid w:val="008D4B20"/>
    <w:rsid w:val="008E1808"/>
    <w:rsid w:val="008E400C"/>
    <w:rsid w:val="008E5683"/>
    <w:rsid w:val="008E7635"/>
    <w:rsid w:val="008F3490"/>
    <w:rsid w:val="008F35F4"/>
    <w:rsid w:val="008F3AFC"/>
    <w:rsid w:val="00900CA7"/>
    <w:rsid w:val="00902E0E"/>
    <w:rsid w:val="009046AE"/>
    <w:rsid w:val="0090547D"/>
    <w:rsid w:val="0090569F"/>
    <w:rsid w:val="009068FC"/>
    <w:rsid w:val="00907E34"/>
    <w:rsid w:val="00916A71"/>
    <w:rsid w:val="00920F1A"/>
    <w:rsid w:val="00922930"/>
    <w:rsid w:val="009238DD"/>
    <w:rsid w:val="009270BB"/>
    <w:rsid w:val="0093516A"/>
    <w:rsid w:val="00942CEF"/>
    <w:rsid w:val="0094489C"/>
    <w:rsid w:val="009525D9"/>
    <w:rsid w:val="00957C2A"/>
    <w:rsid w:val="0096717C"/>
    <w:rsid w:val="00970FF5"/>
    <w:rsid w:val="00971569"/>
    <w:rsid w:val="00971E19"/>
    <w:rsid w:val="00976676"/>
    <w:rsid w:val="00976BFF"/>
    <w:rsid w:val="00981E18"/>
    <w:rsid w:val="009848FD"/>
    <w:rsid w:val="00987170"/>
    <w:rsid w:val="0098779B"/>
    <w:rsid w:val="00992695"/>
    <w:rsid w:val="009953AE"/>
    <w:rsid w:val="009960D8"/>
    <w:rsid w:val="00997224"/>
    <w:rsid w:val="009A56DA"/>
    <w:rsid w:val="009B2FE0"/>
    <w:rsid w:val="009B5F49"/>
    <w:rsid w:val="009C1102"/>
    <w:rsid w:val="009C559A"/>
    <w:rsid w:val="009C6663"/>
    <w:rsid w:val="009C6CED"/>
    <w:rsid w:val="009D04DF"/>
    <w:rsid w:val="009D0DBF"/>
    <w:rsid w:val="009D1A76"/>
    <w:rsid w:val="009D3F07"/>
    <w:rsid w:val="009D593F"/>
    <w:rsid w:val="009E3BA0"/>
    <w:rsid w:val="009F072D"/>
    <w:rsid w:val="009F1B09"/>
    <w:rsid w:val="009F3AEC"/>
    <w:rsid w:val="009F46DE"/>
    <w:rsid w:val="00A001AB"/>
    <w:rsid w:val="00A015AD"/>
    <w:rsid w:val="00A12131"/>
    <w:rsid w:val="00A206A5"/>
    <w:rsid w:val="00A210BC"/>
    <w:rsid w:val="00A25C3D"/>
    <w:rsid w:val="00A3002D"/>
    <w:rsid w:val="00A401CF"/>
    <w:rsid w:val="00A41CA0"/>
    <w:rsid w:val="00A42178"/>
    <w:rsid w:val="00A443BE"/>
    <w:rsid w:val="00A45494"/>
    <w:rsid w:val="00A52DE9"/>
    <w:rsid w:val="00A54101"/>
    <w:rsid w:val="00A56778"/>
    <w:rsid w:val="00A574A2"/>
    <w:rsid w:val="00A618CE"/>
    <w:rsid w:val="00A66E18"/>
    <w:rsid w:val="00A7005F"/>
    <w:rsid w:val="00A73FB9"/>
    <w:rsid w:val="00A827DD"/>
    <w:rsid w:val="00A84E58"/>
    <w:rsid w:val="00A86F2B"/>
    <w:rsid w:val="00A96AD3"/>
    <w:rsid w:val="00AA1979"/>
    <w:rsid w:val="00AA2D8A"/>
    <w:rsid w:val="00AA70E9"/>
    <w:rsid w:val="00AB0CA6"/>
    <w:rsid w:val="00AB40D0"/>
    <w:rsid w:val="00AB693F"/>
    <w:rsid w:val="00AC0CBF"/>
    <w:rsid w:val="00AC4D94"/>
    <w:rsid w:val="00AD06B1"/>
    <w:rsid w:val="00AE14F8"/>
    <w:rsid w:val="00AE24E9"/>
    <w:rsid w:val="00AF36CF"/>
    <w:rsid w:val="00AF4C7E"/>
    <w:rsid w:val="00AF73CC"/>
    <w:rsid w:val="00B03ACB"/>
    <w:rsid w:val="00B109A7"/>
    <w:rsid w:val="00B10CFE"/>
    <w:rsid w:val="00B11B01"/>
    <w:rsid w:val="00B128AB"/>
    <w:rsid w:val="00B144FD"/>
    <w:rsid w:val="00B14E8C"/>
    <w:rsid w:val="00B175DD"/>
    <w:rsid w:val="00B2032B"/>
    <w:rsid w:val="00B23829"/>
    <w:rsid w:val="00B25A93"/>
    <w:rsid w:val="00B35EC6"/>
    <w:rsid w:val="00B44522"/>
    <w:rsid w:val="00B4583A"/>
    <w:rsid w:val="00B46F19"/>
    <w:rsid w:val="00B475CF"/>
    <w:rsid w:val="00B50530"/>
    <w:rsid w:val="00B512F5"/>
    <w:rsid w:val="00B516C8"/>
    <w:rsid w:val="00B62921"/>
    <w:rsid w:val="00B63486"/>
    <w:rsid w:val="00B67923"/>
    <w:rsid w:val="00B701EA"/>
    <w:rsid w:val="00B73888"/>
    <w:rsid w:val="00B74EA3"/>
    <w:rsid w:val="00B80FAC"/>
    <w:rsid w:val="00B86E55"/>
    <w:rsid w:val="00B87CA3"/>
    <w:rsid w:val="00B90AC2"/>
    <w:rsid w:val="00B91994"/>
    <w:rsid w:val="00B91A98"/>
    <w:rsid w:val="00B93A4A"/>
    <w:rsid w:val="00B93DD1"/>
    <w:rsid w:val="00B972C4"/>
    <w:rsid w:val="00BA0CBB"/>
    <w:rsid w:val="00BA1551"/>
    <w:rsid w:val="00BA55C1"/>
    <w:rsid w:val="00BA59E0"/>
    <w:rsid w:val="00BB19F7"/>
    <w:rsid w:val="00BB2629"/>
    <w:rsid w:val="00BB2F97"/>
    <w:rsid w:val="00BC1F9F"/>
    <w:rsid w:val="00BC2E8D"/>
    <w:rsid w:val="00BC34DF"/>
    <w:rsid w:val="00BD3AC7"/>
    <w:rsid w:val="00BE02D8"/>
    <w:rsid w:val="00BE0696"/>
    <w:rsid w:val="00BE346E"/>
    <w:rsid w:val="00BE4012"/>
    <w:rsid w:val="00BF11A9"/>
    <w:rsid w:val="00C00C3E"/>
    <w:rsid w:val="00C0125B"/>
    <w:rsid w:val="00C068CB"/>
    <w:rsid w:val="00C10A6C"/>
    <w:rsid w:val="00C12458"/>
    <w:rsid w:val="00C2399F"/>
    <w:rsid w:val="00C23D16"/>
    <w:rsid w:val="00C37DC1"/>
    <w:rsid w:val="00C42FC7"/>
    <w:rsid w:val="00C439A9"/>
    <w:rsid w:val="00C528AE"/>
    <w:rsid w:val="00C55B79"/>
    <w:rsid w:val="00C567A2"/>
    <w:rsid w:val="00C572F6"/>
    <w:rsid w:val="00C611F3"/>
    <w:rsid w:val="00C67A0E"/>
    <w:rsid w:val="00C71321"/>
    <w:rsid w:val="00C74891"/>
    <w:rsid w:val="00C778FF"/>
    <w:rsid w:val="00C800EB"/>
    <w:rsid w:val="00C82F66"/>
    <w:rsid w:val="00C83A4A"/>
    <w:rsid w:val="00CA006E"/>
    <w:rsid w:val="00CA0B9F"/>
    <w:rsid w:val="00CC0BB9"/>
    <w:rsid w:val="00CC3904"/>
    <w:rsid w:val="00CD029B"/>
    <w:rsid w:val="00CD0716"/>
    <w:rsid w:val="00CD1C74"/>
    <w:rsid w:val="00CE03D1"/>
    <w:rsid w:val="00CE07BD"/>
    <w:rsid w:val="00CE0E36"/>
    <w:rsid w:val="00CE11FA"/>
    <w:rsid w:val="00CE3335"/>
    <w:rsid w:val="00CE3906"/>
    <w:rsid w:val="00CE49EE"/>
    <w:rsid w:val="00CF0079"/>
    <w:rsid w:val="00CF06F5"/>
    <w:rsid w:val="00CF5B12"/>
    <w:rsid w:val="00D00BF2"/>
    <w:rsid w:val="00D0313E"/>
    <w:rsid w:val="00D06101"/>
    <w:rsid w:val="00D12E3A"/>
    <w:rsid w:val="00D163A6"/>
    <w:rsid w:val="00D2297C"/>
    <w:rsid w:val="00D24D5F"/>
    <w:rsid w:val="00D26360"/>
    <w:rsid w:val="00D26361"/>
    <w:rsid w:val="00D27C3F"/>
    <w:rsid w:val="00D35E5A"/>
    <w:rsid w:val="00D36315"/>
    <w:rsid w:val="00D36AF3"/>
    <w:rsid w:val="00D37CA2"/>
    <w:rsid w:val="00D41460"/>
    <w:rsid w:val="00D468AA"/>
    <w:rsid w:val="00D56D42"/>
    <w:rsid w:val="00D56F9A"/>
    <w:rsid w:val="00D60C4B"/>
    <w:rsid w:val="00D67E75"/>
    <w:rsid w:val="00D747C7"/>
    <w:rsid w:val="00D75242"/>
    <w:rsid w:val="00D830FB"/>
    <w:rsid w:val="00D83292"/>
    <w:rsid w:val="00D846C9"/>
    <w:rsid w:val="00D85D5C"/>
    <w:rsid w:val="00D86043"/>
    <w:rsid w:val="00D86A24"/>
    <w:rsid w:val="00D87A31"/>
    <w:rsid w:val="00D94BC0"/>
    <w:rsid w:val="00D978B7"/>
    <w:rsid w:val="00DA0FA8"/>
    <w:rsid w:val="00DA1ED8"/>
    <w:rsid w:val="00DA7221"/>
    <w:rsid w:val="00DA781B"/>
    <w:rsid w:val="00DA789B"/>
    <w:rsid w:val="00DB2ABD"/>
    <w:rsid w:val="00DB3786"/>
    <w:rsid w:val="00DC4591"/>
    <w:rsid w:val="00DC55C2"/>
    <w:rsid w:val="00DE207C"/>
    <w:rsid w:val="00DE3791"/>
    <w:rsid w:val="00DE4135"/>
    <w:rsid w:val="00DE4BD1"/>
    <w:rsid w:val="00DE4C55"/>
    <w:rsid w:val="00DF054C"/>
    <w:rsid w:val="00DF1D77"/>
    <w:rsid w:val="00DF68D8"/>
    <w:rsid w:val="00DF7B62"/>
    <w:rsid w:val="00E02E71"/>
    <w:rsid w:val="00E16154"/>
    <w:rsid w:val="00E17912"/>
    <w:rsid w:val="00E20673"/>
    <w:rsid w:val="00E2224E"/>
    <w:rsid w:val="00E2278C"/>
    <w:rsid w:val="00E26421"/>
    <w:rsid w:val="00E27B0B"/>
    <w:rsid w:val="00E3523B"/>
    <w:rsid w:val="00E368E6"/>
    <w:rsid w:val="00E376AE"/>
    <w:rsid w:val="00E411B5"/>
    <w:rsid w:val="00E417A1"/>
    <w:rsid w:val="00E4382D"/>
    <w:rsid w:val="00E55657"/>
    <w:rsid w:val="00E56910"/>
    <w:rsid w:val="00E65402"/>
    <w:rsid w:val="00E670E6"/>
    <w:rsid w:val="00E7374B"/>
    <w:rsid w:val="00E7488F"/>
    <w:rsid w:val="00E763B3"/>
    <w:rsid w:val="00E8077C"/>
    <w:rsid w:val="00E82097"/>
    <w:rsid w:val="00E8428D"/>
    <w:rsid w:val="00E91472"/>
    <w:rsid w:val="00E94438"/>
    <w:rsid w:val="00E97803"/>
    <w:rsid w:val="00EA368D"/>
    <w:rsid w:val="00EA51D7"/>
    <w:rsid w:val="00EA75F1"/>
    <w:rsid w:val="00EB17CF"/>
    <w:rsid w:val="00EB2367"/>
    <w:rsid w:val="00EB5F6E"/>
    <w:rsid w:val="00EB6188"/>
    <w:rsid w:val="00EB6FA9"/>
    <w:rsid w:val="00EC1318"/>
    <w:rsid w:val="00ED4DCA"/>
    <w:rsid w:val="00ED788C"/>
    <w:rsid w:val="00EE1220"/>
    <w:rsid w:val="00EE164B"/>
    <w:rsid w:val="00EF100C"/>
    <w:rsid w:val="00EF4DD1"/>
    <w:rsid w:val="00F10B51"/>
    <w:rsid w:val="00F120B7"/>
    <w:rsid w:val="00F17AED"/>
    <w:rsid w:val="00F223DC"/>
    <w:rsid w:val="00F25418"/>
    <w:rsid w:val="00F27E05"/>
    <w:rsid w:val="00F359AA"/>
    <w:rsid w:val="00F36846"/>
    <w:rsid w:val="00F36AED"/>
    <w:rsid w:val="00F401D0"/>
    <w:rsid w:val="00F427A7"/>
    <w:rsid w:val="00F4442C"/>
    <w:rsid w:val="00F47029"/>
    <w:rsid w:val="00F5079A"/>
    <w:rsid w:val="00F60A9A"/>
    <w:rsid w:val="00F6191C"/>
    <w:rsid w:val="00F64136"/>
    <w:rsid w:val="00F65582"/>
    <w:rsid w:val="00F72F38"/>
    <w:rsid w:val="00F738E0"/>
    <w:rsid w:val="00F74140"/>
    <w:rsid w:val="00F76A9A"/>
    <w:rsid w:val="00F77BFD"/>
    <w:rsid w:val="00F8548A"/>
    <w:rsid w:val="00F85CC4"/>
    <w:rsid w:val="00F96DC5"/>
    <w:rsid w:val="00FA4B59"/>
    <w:rsid w:val="00FA6CC5"/>
    <w:rsid w:val="00FA7C5C"/>
    <w:rsid w:val="00FB3E41"/>
    <w:rsid w:val="00FB73E8"/>
    <w:rsid w:val="00FC1FBB"/>
    <w:rsid w:val="00FC224B"/>
    <w:rsid w:val="00FC7558"/>
    <w:rsid w:val="00FD09D4"/>
    <w:rsid w:val="00FD1F3D"/>
    <w:rsid w:val="00FD4271"/>
    <w:rsid w:val="00FD6995"/>
    <w:rsid w:val="00FE0B82"/>
    <w:rsid w:val="00FE19C7"/>
    <w:rsid w:val="00FE49D5"/>
    <w:rsid w:val="00FE4D5E"/>
    <w:rsid w:val="00FE50EB"/>
    <w:rsid w:val="00FE699C"/>
    <w:rsid w:val="00FE7B8A"/>
    <w:rsid w:val="00FF55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113CDB8"/>
  <w15:docId w15:val="{7DE454AE-19A8-49D0-A026-F32D3E3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sz w:val="24"/>
        <w:szCs w:val="22"/>
        <w:lang w:val="nl-NL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9D1A76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autoRedefine/>
    <w:rsid w:val="00387D75"/>
    <w:pPr>
      <w:tabs>
        <w:tab w:val="right" w:pos="8550"/>
      </w:tabs>
      <w:spacing w:line="160" w:lineRule="atLeast"/>
      <w:ind w:right="-46"/>
      <w:jc w:val="right"/>
    </w:pPr>
    <w:rPr>
      <w:rFonts w:ascii="Verdana" w:hAnsi="Verdana"/>
      <w:i/>
      <w:sz w:val="20"/>
    </w:rPr>
  </w:style>
  <w:style w:type="character" w:customStyle="1" w:styleId="KoptekstChar">
    <w:name w:val="Koptekst Char"/>
    <w:basedOn w:val="Standaardalinea-lettertype"/>
    <w:link w:val="Koptekst"/>
    <w:rsid w:val="00387D75"/>
    <w:rPr>
      <w:rFonts w:eastAsia="Times New Roman" w:cs="Times New Roman"/>
      <w:i/>
      <w:sz w:val="20"/>
      <w:szCs w:val="20"/>
      <w:lang w:eastAsia="nl-NL"/>
    </w:rPr>
  </w:style>
  <w:style w:type="character" w:styleId="Paginanummer">
    <w:name w:val="page number"/>
    <w:basedOn w:val="Standaardalinea-lettertype"/>
    <w:rsid w:val="00D60C4B"/>
  </w:style>
  <w:style w:type="paragraph" w:styleId="Aanhef">
    <w:name w:val="Salutation"/>
    <w:basedOn w:val="Standaard"/>
    <w:next w:val="Standaard"/>
    <w:link w:val="AanhefChar"/>
    <w:rsid w:val="00D60C4B"/>
    <w:pPr>
      <w:spacing w:before="480"/>
    </w:pPr>
  </w:style>
  <w:style w:type="character" w:customStyle="1" w:styleId="AanhefChar">
    <w:name w:val="Aanhef Char"/>
    <w:basedOn w:val="Standaardalinea-lettertype"/>
    <w:link w:val="Aanhef"/>
    <w:rsid w:val="00D60C4B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D60C4B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60C4B"/>
    <w:rPr>
      <w:rFonts w:ascii="Tahoma" w:eastAsia="Times New Roman" w:hAnsi="Tahoma" w:cs="Tahoma"/>
      <w:sz w:val="16"/>
      <w:szCs w:val="16"/>
      <w:lang w:eastAsia="nl-NL"/>
    </w:rPr>
  </w:style>
  <w:style w:type="paragraph" w:customStyle="1" w:styleId="Lijstalinea1">
    <w:name w:val="Lijstalinea1"/>
    <w:basedOn w:val="Standaard"/>
    <w:rsid w:val="00D87A31"/>
    <w:pPr>
      <w:spacing w:after="200" w:line="276" w:lineRule="auto"/>
      <w:ind w:left="720"/>
      <w:contextualSpacing/>
    </w:pPr>
    <w:rPr>
      <w:rFonts w:ascii="Verdana" w:hAnsi="Verdana"/>
      <w:sz w:val="20"/>
      <w:szCs w:val="22"/>
      <w:lang w:eastAsia="en-US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6348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6348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nl-NL"/>
    </w:rPr>
  </w:style>
  <w:style w:type="paragraph" w:styleId="Lijstalinea">
    <w:name w:val="List Paragraph"/>
    <w:basedOn w:val="Standaard"/>
    <w:uiPriority w:val="34"/>
    <w:qFormat/>
    <w:rsid w:val="007500BC"/>
    <w:pPr>
      <w:ind w:left="720"/>
      <w:contextualSpacing/>
    </w:pPr>
  </w:style>
  <w:style w:type="paragraph" w:styleId="Voettekst">
    <w:name w:val="footer"/>
    <w:basedOn w:val="Standaard"/>
    <w:link w:val="VoettekstChar"/>
    <w:uiPriority w:val="99"/>
    <w:unhideWhenUsed/>
    <w:rsid w:val="00E4382D"/>
    <w:pPr>
      <w:tabs>
        <w:tab w:val="center" w:pos="4320"/>
        <w:tab w:val="right" w:pos="864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E4382D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paragraph" w:customStyle="1" w:styleId="DD-Plat">
    <w:name w:val="DD-Plat"/>
    <w:basedOn w:val="Koptekst"/>
    <w:link w:val="DD-PlatChar"/>
    <w:rsid w:val="00CC0BB9"/>
    <w:pPr>
      <w:tabs>
        <w:tab w:val="clear" w:pos="8550"/>
        <w:tab w:val="left" w:pos="4320"/>
      </w:tabs>
      <w:spacing w:line="240" w:lineRule="exact"/>
      <w:ind w:right="0"/>
    </w:pPr>
    <w:rPr>
      <w:rFonts w:ascii="Derks-StoneInformal-M" w:hAnsi="Derks-StoneInformal-M"/>
      <w:bCs/>
      <w:szCs w:val="24"/>
    </w:rPr>
  </w:style>
  <w:style w:type="character" w:customStyle="1" w:styleId="DD-PlatChar">
    <w:name w:val="DD-Plat Char"/>
    <w:basedOn w:val="KoptekstChar"/>
    <w:link w:val="DD-Plat"/>
    <w:rsid w:val="00CC0BB9"/>
    <w:rPr>
      <w:rFonts w:ascii="Derks-StoneInformal-M" w:eastAsia="Times New Roman" w:hAnsi="Derks-StoneInformal-M" w:cs="Times New Roman"/>
      <w:bCs/>
      <w:i/>
      <w:sz w:val="20"/>
      <w:szCs w:val="24"/>
      <w:lang w:eastAsia="nl-NL"/>
    </w:rPr>
  </w:style>
  <w:style w:type="character" w:styleId="Verwijzingopmerking">
    <w:name w:val="annotation reference"/>
    <w:basedOn w:val="Standaardalinea-lettertype"/>
    <w:semiHidden/>
    <w:unhideWhenUsed/>
    <w:rsid w:val="00FE19C7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FE19C7"/>
    <w:rPr>
      <w:sz w:val="20"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FE19C7"/>
    <w:rPr>
      <w:rFonts w:ascii="ITC Officina Sans Book" w:eastAsia="Times New Roman" w:hAnsi="ITC Officina Sans Book" w:cs="Times New Roman"/>
      <w:sz w:val="20"/>
      <w:szCs w:val="20"/>
      <w:lang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FE19C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FE19C7"/>
    <w:rPr>
      <w:rFonts w:ascii="ITC Officina Sans Book" w:eastAsia="Times New Roman" w:hAnsi="ITC Officina Sans Book" w:cs="Times New Roman"/>
      <w:b/>
      <w:bCs/>
      <w:sz w:val="20"/>
      <w:szCs w:val="20"/>
      <w:lang w:eastAsia="nl-NL"/>
    </w:rPr>
  </w:style>
  <w:style w:type="table" w:styleId="Tabelraster">
    <w:name w:val="Table Grid"/>
    <w:basedOn w:val="Standaardtabel"/>
    <w:rsid w:val="00385A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e">
    <w:name w:val="Revision"/>
    <w:hidden/>
    <w:semiHidden/>
    <w:rsid w:val="00B46F19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table" w:customStyle="1" w:styleId="TableGridLight1">
    <w:name w:val="Table Grid Light1"/>
    <w:basedOn w:val="Standaardtabel"/>
    <w:rsid w:val="0082512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41">
    <w:name w:val="Plain Table 41"/>
    <w:basedOn w:val="Standaardtabel"/>
    <w:rsid w:val="0082512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Geenafstand">
    <w:name w:val="No Spacing"/>
    <w:uiPriority w:val="3"/>
    <w:qFormat/>
    <w:rsid w:val="00644E76"/>
    <w:rPr>
      <w:sz w:val="18"/>
    </w:rPr>
  </w:style>
  <w:style w:type="character" w:styleId="Hyperlink">
    <w:name w:val="Hyperlink"/>
    <w:basedOn w:val="Standaardalinea-lettertype"/>
    <w:unhideWhenUsed/>
    <w:rsid w:val="00312E8F"/>
    <w:rPr>
      <w:color w:val="0000FF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312E8F"/>
    <w:rPr>
      <w:color w:val="605E5C"/>
      <w:shd w:val="clear" w:color="auto" w:fill="E1DFDD"/>
    </w:rPr>
  </w:style>
  <w:style w:type="paragraph" w:styleId="Normaalweb">
    <w:name w:val="Normal (Web)"/>
    <w:basedOn w:val="Standaard"/>
    <w:uiPriority w:val="99"/>
    <w:semiHidden/>
    <w:unhideWhenUsed/>
    <w:rsid w:val="002402D2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3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3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0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hdphoto" Target="media/hdphoto2.wdp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D85A85EF09DC45A5B5441645E1C904" ma:contentTypeVersion="15" ma:contentTypeDescription="Create a new document." ma:contentTypeScope="" ma:versionID="59cba5c7bfc99df22ff71508a389ea01">
  <xsd:schema xmlns:xsd="http://www.w3.org/2001/XMLSchema" xmlns:xs="http://www.w3.org/2001/XMLSchema" xmlns:p="http://schemas.microsoft.com/office/2006/metadata/properties" xmlns:ns2="a1dfdeab-9ff3-42b5-a856-327cacd9a181" xmlns:ns3="e4c8f449-3ce9-41d5-a159-c51de6ad9468" targetNamespace="http://schemas.microsoft.com/office/2006/metadata/properties" ma:root="true" ma:fieldsID="f06dc68882b335783e41adf2f2e00e54" ns2:_="" ns3:_="">
    <xsd:import namespace="a1dfdeab-9ff3-42b5-a856-327cacd9a181"/>
    <xsd:import namespace="e4c8f449-3ce9-41d5-a159-c51de6ad94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fdeab-9ff3-42b5-a856-327cacd9a1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89fbc8-3077-433c-b1d6-fc05e9314a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8f449-3ce9-41d5-a159-c51de6ad94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3fd0cf6-a628-450b-b4ab-82d9e286fc2e}" ma:internalName="TaxCatchAll" ma:showField="CatchAllData" ma:web="e4c8f449-3ce9-41d5-a159-c51de6ad94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dfdeab-9ff3-42b5-a856-327cacd9a181">
      <Terms xmlns="http://schemas.microsoft.com/office/infopath/2007/PartnerControls"/>
    </lcf76f155ced4ddcb4097134ff3c332f>
    <TaxCatchAll xmlns="e4c8f449-3ce9-41d5-a159-c51de6ad9468" xsi:nil="true"/>
  </documentManagement>
</p:properties>
</file>

<file path=customXml/itemProps1.xml><?xml version="1.0" encoding="utf-8"?>
<ds:datastoreItem xmlns:ds="http://schemas.openxmlformats.org/officeDocument/2006/customXml" ds:itemID="{6E03CCE2-E0B4-43D2-8588-80DF684FD8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02DA54-6CCB-4EFD-B181-1A6BAF8276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fdeab-9ff3-42b5-a856-327cacd9a181"/>
    <ds:schemaRef ds:uri="e4c8f449-3ce9-41d5-a159-c51de6ad9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8A7AD3-B900-494D-995F-FF01FD11E5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52AA10-9EA9-4138-939A-D91BAC225C83}">
  <ds:schemaRefs>
    <ds:schemaRef ds:uri="http://schemas.microsoft.com/office/2006/metadata/properties"/>
    <ds:schemaRef ds:uri="http://schemas.microsoft.com/office/infopath/2007/PartnerControls"/>
    <ds:schemaRef ds:uri="a1dfdeab-9ff3-42b5-a856-327cacd9a181"/>
    <ds:schemaRef ds:uri="e4c8f449-3ce9-41d5-a159-c51de6ad946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3</Words>
  <Characters>5605</Characters>
  <Application>Microsoft Office Word</Application>
  <DocSecurity>0</DocSecurity>
  <Lines>46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erova, Alla</dc:creator>
  <cp:lastModifiedBy>Marc Van Kampen</cp:lastModifiedBy>
  <cp:revision>47</cp:revision>
  <cp:lastPrinted>2019-02-18T09:46:00Z</cp:lastPrinted>
  <dcterms:created xsi:type="dcterms:W3CDTF">2020-11-10T10:57:00Z</dcterms:created>
  <dcterms:modified xsi:type="dcterms:W3CDTF">2025-03-28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D85A85EF09DC45A5B5441645E1C904</vt:lpwstr>
  </property>
</Properties>
</file>